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5FA1E" w14:textId="77777777" w:rsidR="00A83E3F" w:rsidRDefault="00A83E3F" w:rsidP="005E081C">
      <w:pPr>
        <w:rPr>
          <w:rFonts w:cs="Arial"/>
          <w:b/>
        </w:rPr>
      </w:pPr>
    </w:p>
    <w:p w14:paraId="1BC94E68" w14:textId="77777777" w:rsidR="005E081C" w:rsidRPr="00611EB1" w:rsidRDefault="005E081C" w:rsidP="00611EB1">
      <w:pPr>
        <w:pStyle w:val="Heading1"/>
      </w:pPr>
      <w:r w:rsidRPr="00611EB1">
        <w:t xml:space="preserve">MANAGEMENT OF A CAUSE FOR CONCERN ON </w:t>
      </w:r>
      <w:r w:rsidR="00356B9D" w:rsidRPr="00611EB1">
        <w:t>PROFESSIONAL PRACTICE</w:t>
      </w:r>
      <w:r w:rsidRPr="00611EB1">
        <w:t xml:space="preserve"> RELATED TO SAFEGUARDING OF A CHILD</w:t>
      </w:r>
      <w:r w:rsidR="00A61977" w:rsidRPr="00611EB1">
        <w:t xml:space="preserve">/VULNERABLE </w:t>
      </w:r>
      <w:r w:rsidR="007B5446" w:rsidRPr="00611EB1">
        <w:t>ADULT</w:t>
      </w:r>
    </w:p>
    <w:p w14:paraId="14D1A8DA" w14:textId="77777777" w:rsidR="005E081C" w:rsidRDefault="005E081C" w:rsidP="005E081C">
      <w:pPr>
        <w:jc w:val="center"/>
        <w:rPr>
          <w:rFonts w:cs="Arial"/>
          <w:b/>
        </w:rPr>
      </w:pPr>
    </w:p>
    <w:p w14:paraId="4A476818" w14:textId="77777777" w:rsidR="00A83E3F" w:rsidRPr="005E081C" w:rsidRDefault="00A83E3F" w:rsidP="005E081C">
      <w:pPr>
        <w:jc w:val="center"/>
        <w:rPr>
          <w:rFonts w:cs="Arial"/>
          <w:b/>
        </w:rPr>
      </w:pPr>
    </w:p>
    <w:p w14:paraId="307143B3" w14:textId="77777777" w:rsidR="005E081C" w:rsidRPr="0079367C" w:rsidRDefault="005E081C" w:rsidP="005E081C">
      <w:pPr>
        <w:jc w:val="both"/>
        <w:rPr>
          <w:rFonts w:cs="Arial"/>
        </w:rPr>
      </w:pPr>
      <w:r>
        <w:rPr>
          <w:rFonts w:cs="Arial"/>
        </w:rPr>
        <w:t>Safeguarding is everybody’s responsibility and there may be occasions where we need to</w:t>
      </w:r>
      <w:r w:rsidRPr="0079367C">
        <w:rPr>
          <w:rFonts w:cs="Arial"/>
        </w:rPr>
        <w:t xml:space="preserve"> act quickly to identify and minimise</w:t>
      </w:r>
      <w:r>
        <w:rPr>
          <w:rFonts w:cs="Arial"/>
        </w:rPr>
        <w:t xml:space="preserve"> any </w:t>
      </w:r>
      <w:r w:rsidRPr="0079367C">
        <w:rPr>
          <w:rFonts w:cs="Arial"/>
        </w:rPr>
        <w:t>risk</w:t>
      </w:r>
      <w:r>
        <w:rPr>
          <w:rFonts w:cs="Arial"/>
        </w:rPr>
        <w:t>s</w:t>
      </w:r>
      <w:r w:rsidRPr="0079367C">
        <w:rPr>
          <w:rFonts w:cs="Arial"/>
        </w:rPr>
        <w:t xml:space="preserve"> to</w:t>
      </w:r>
      <w:r>
        <w:rPr>
          <w:rFonts w:cs="Arial"/>
        </w:rPr>
        <w:t xml:space="preserve"> </w:t>
      </w:r>
      <w:r w:rsidRPr="00C21BDB">
        <w:rPr>
          <w:rFonts w:cs="Arial"/>
        </w:rPr>
        <w:t>children</w:t>
      </w:r>
      <w:r w:rsidR="007B5446" w:rsidRPr="00C21BDB">
        <w:rPr>
          <w:rFonts w:cs="Arial"/>
        </w:rPr>
        <w:t>/</w:t>
      </w:r>
      <w:r w:rsidR="00A61977">
        <w:rPr>
          <w:rFonts w:cs="Arial"/>
        </w:rPr>
        <w:t xml:space="preserve">vulnerable </w:t>
      </w:r>
      <w:r w:rsidR="007B5446" w:rsidRPr="00C21BDB">
        <w:rPr>
          <w:rFonts w:cs="Arial"/>
        </w:rPr>
        <w:t>adults</w:t>
      </w:r>
      <w:r w:rsidRPr="00C21BDB">
        <w:rPr>
          <w:rFonts w:cs="Arial"/>
        </w:rPr>
        <w:t>.</w:t>
      </w:r>
    </w:p>
    <w:p w14:paraId="043F01D9" w14:textId="77777777" w:rsidR="005E081C" w:rsidRPr="0079367C" w:rsidRDefault="005E081C" w:rsidP="005E081C">
      <w:pPr>
        <w:jc w:val="both"/>
        <w:rPr>
          <w:rFonts w:cs="Arial"/>
        </w:rPr>
      </w:pPr>
    </w:p>
    <w:p w14:paraId="003690D1" w14:textId="77777777" w:rsidR="005E081C" w:rsidRPr="0079367C" w:rsidRDefault="005E081C" w:rsidP="005E081C">
      <w:pPr>
        <w:jc w:val="both"/>
        <w:rPr>
          <w:rFonts w:cs="Arial"/>
        </w:rPr>
      </w:pPr>
    </w:p>
    <w:p w14:paraId="485E5121" w14:textId="77777777" w:rsidR="005E081C" w:rsidRPr="0079367C" w:rsidRDefault="00A61977" w:rsidP="005E081C">
      <w:pPr>
        <w:jc w:val="both"/>
        <w:rPr>
          <w:rFonts w:cs="Arial"/>
        </w:rPr>
      </w:pPr>
      <w:r>
        <w:rPr>
          <w:rFonts w:cs="Arial"/>
        </w:rPr>
        <w:t>This policy sets out the actions that must occur if a student/trainee has a</w:t>
      </w:r>
      <w:r w:rsidR="005E081C" w:rsidRPr="0079367C">
        <w:rPr>
          <w:rFonts w:cs="Arial"/>
        </w:rPr>
        <w:t xml:space="preserve"> concern for the </w:t>
      </w:r>
      <w:r w:rsidR="005E081C">
        <w:rPr>
          <w:rFonts w:cs="Arial"/>
        </w:rPr>
        <w:t xml:space="preserve">safeguarding and </w:t>
      </w:r>
      <w:r w:rsidR="005E081C" w:rsidRPr="0079367C">
        <w:rPr>
          <w:rFonts w:cs="Arial"/>
        </w:rPr>
        <w:t xml:space="preserve">welfare of </w:t>
      </w:r>
      <w:r>
        <w:rPr>
          <w:rFonts w:cs="Arial"/>
        </w:rPr>
        <w:t>a child/vulnerable adult</w:t>
      </w:r>
      <w:r w:rsidR="005E081C" w:rsidRPr="0079367C">
        <w:rPr>
          <w:rFonts w:cs="Arial"/>
        </w:rPr>
        <w:t xml:space="preserve"> during </w:t>
      </w:r>
      <w:r>
        <w:rPr>
          <w:rFonts w:cs="Arial"/>
        </w:rPr>
        <w:t>the Professional Practice element</w:t>
      </w:r>
      <w:r w:rsidR="005E081C" w:rsidRPr="0079367C">
        <w:rPr>
          <w:rFonts w:cs="Arial"/>
        </w:rPr>
        <w:t xml:space="preserve"> of their programme.  </w:t>
      </w:r>
      <w:r>
        <w:rPr>
          <w:rFonts w:cs="Arial"/>
        </w:rPr>
        <w:t>It also clarifies how a student/trainee will be</w:t>
      </w:r>
      <w:r w:rsidR="005E081C" w:rsidRPr="0079367C">
        <w:rPr>
          <w:rFonts w:cs="Arial"/>
        </w:rPr>
        <w:t xml:space="preserve"> supported throughout </w:t>
      </w:r>
      <w:r w:rsidR="005E081C">
        <w:rPr>
          <w:rFonts w:cs="Arial"/>
        </w:rPr>
        <w:t>any</w:t>
      </w:r>
      <w:r w:rsidR="005E081C" w:rsidRPr="0079367C">
        <w:rPr>
          <w:rFonts w:cs="Arial"/>
        </w:rPr>
        <w:t xml:space="preserve"> process of enquiry.</w:t>
      </w:r>
    </w:p>
    <w:p w14:paraId="655B4976" w14:textId="77777777" w:rsidR="005E081C" w:rsidRPr="0079367C" w:rsidRDefault="005E081C" w:rsidP="005E081C">
      <w:pPr>
        <w:jc w:val="both"/>
        <w:rPr>
          <w:rFonts w:cs="Arial"/>
        </w:rPr>
      </w:pPr>
    </w:p>
    <w:p w14:paraId="7A1E205C" w14:textId="77777777" w:rsidR="005E081C" w:rsidRPr="0079367C" w:rsidRDefault="005E081C" w:rsidP="005E081C">
      <w:pPr>
        <w:jc w:val="both"/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5130"/>
      </w:tblGrid>
      <w:tr w:rsidR="00356B9D" w14:paraId="50B4C495" w14:textId="77777777" w:rsidTr="00611EB1">
        <w:trPr>
          <w:tblHeader/>
        </w:trPr>
        <w:tc>
          <w:tcPr>
            <w:tcW w:w="3348" w:type="dxa"/>
          </w:tcPr>
          <w:p w14:paraId="70CC6A39" w14:textId="77777777" w:rsidR="00356B9D" w:rsidRDefault="00356B9D" w:rsidP="002E267F">
            <w:pPr>
              <w:pStyle w:val="Heading2"/>
            </w:pPr>
          </w:p>
          <w:p w14:paraId="6D13EFD6" w14:textId="77777777" w:rsidR="00356B9D" w:rsidRDefault="00356B9D" w:rsidP="002E267F">
            <w:pPr>
              <w:pStyle w:val="Heading2"/>
            </w:pPr>
            <w:r>
              <w:t>POLICY TITLE</w:t>
            </w:r>
          </w:p>
          <w:p w14:paraId="30E4CA92" w14:textId="77777777" w:rsidR="00356B9D" w:rsidRDefault="00356B9D" w:rsidP="002E267F"/>
        </w:tc>
        <w:tc>
          <w:tcPr>
            <w:tcW w:w="5130" w:type="dxa"/>
          </w:tcPr>
          <w:p w14:paraId="543C172F" w14:textId="77777777" w:rsidR="00356B9D" w:rsidRDefault="00356B9D" w:rsidP="002E267F"/>
          <w:p w14:paraId="20523F3E" w14:textId="77777777" w:rsidR="00356B9D" w:rsidRDefault="00356B9D" w:rsidP="002E267F">
            <w:pPr>
              <w:pStyle w:val="BodyText"/>
            </w:pPr>
            <w:r>
              <w:t xml:space="preserve">MANAGEMENT OF </w:t>
            </w:r>
            <w:r w:rsidR="00A61977">
              <w:t xml:space="preserve">A </w:t>
            </w:r>
            <w:r>
              <w:t>CAUSE FOR CONCERN ON PROFESSI</w:t>
            </w:r>
            <w:r w:rsidR="0074631F">
              <w:t>O</w:t>
            </w:r>
            <w:r>
              <w:t>NAL PRACTICE</w:t>
            </w:r>
            <w:r w:rsidR="00A61977">
              <w:t xml:space="preserve"> </w:t>
            </w:r>
            <w:r w:rsidR="00A61977" w:rsidRPr="005E081C">
              <w:rPr>
                <w:rFonts w:cs="Arial"/>
              </w:rPr>
              <w:t xml:space="preserve">RELATED TO SAFEGUARDING OF A </w:t>
            </w:r>
            <w:r w:rsidR="00A61977" w:rsidRPr="00A61977">
              <w:rPr>
                <w:rFonts w:cs="Arial"/>
              </w:rPr>
              <w:t>CHILD/VULNERABLE ADULT</w:t>
            </w:r>
            <w:r>
              <w:t xml:space="preserve"> </w:t>
            </w:r>
          </w:p>
          <w:p w14:paraId="0E50E6D9" w14:textId="77777777" w:rsidR="00356B9D" w:rsidRDefault="00356B9D" w:rsidP="002E267F"/>
        </w:tc>
      </w:tr>
      <w:tr w:rsidR="00356B9D" w14:paraId="5AC85268" w14:textId="77777777" w:rsidTr="00611EB1">
        <w:trPr>
          <w:tblHeader/>
        </w:trPr>
        <w:tc>
          <w:tcPr>
            <w:tcW w:w="3348" w:type="dxa"/>
          </w:tcPr>
          <w:p w14:paraId="41E67959" w14:textId="77777777" w:rsidR="00356B9D" w:rsidRDefault="00356B9D" w:rsidP="002E267F">
            <w:pPr>
              <w:pStyle w:val="Heading2"/>
            </w:pPr>
          </w:p>
          <w:p w14:paraId="41CA106B" w14:textId="77777777" w:rsidR="00356B9D" w:rsidRDefault="00356B9D" w:rsidP="002E267F">
            <w:pPr>
              <w:pStyle w:val="Heading2"/>
            </w:pPr>
            <w:r>
              <w:t>NEXT REVIEW DATE</w:t>
            </w:r>
          </w:p>
          <w:p w14:paraId="7FE49E7A" w14:textId="77777777" w:rsidR="00356B9D" w:rsidRDefault="00356B9D" w:rsidP="002E267F"/>
        </w:tc>
        <w:tc>
          <w:tcPr>
            <w:tcW w:w="5130" w:type="dxa"/>
          </w:tcPr>
          <w:p w14:paraId="00A0A4B6" w14:textId="77777777" w:rsidR="00356B9D" w:rsidRDefault="00356B9D" w:rsidP="002E267F"/>
          <w:p w14:paraId="2DDB8D4B" w14:textId="77777777" w:rsidR="00356B9D" w:rsidRDefault="00640448" w:rsidP="002E267F">
            <w:pPr>
              <w:pStyle w:val="Heading2"/>
              <w:rPr>
                <w:kern w:val="28"/>
                <w:lang w:val="en-US"/>
              </w:rPr>
            </w:pPr>
            <w:r>
              <w:rPr>
                <w:kern w:val="28"/>
                <w:lang w:val="en-US"/>
              </w:rPr>
              <w:t>June 2016</w:t>
            </w:r>
          </w:p>
        </w:tc>
      </w:tr>
      <w:tr w:rsidR="00356B9D" w14:paraId="42078901" w14:textId="77777777" w:rsidTr="00611EB1">
        <w:trPr>
          <w:tblHeader/>
        </w:trPr>
        <w:tc>
          <w:tcPr>
            <w:tcW w:w="3348" w:type="dxa"/>
          </w:tcPr>
          <w:p w14:paraId="520E5528" w14:textId="77777777" w:rsidR="00356B9D" w:rsidRDefault="00356B9D" w:rsidP="002E267F">
            <w:pPr>
              <w:pStyle w:val="Heading2"/>
            </w:pPr>
          </w:p>
          <w:p w14:paraId="0AE5BAF3" w14:textId="77777777" w:rsidR="00356B9D" w:rsidRDefault="00356B9D" w:rsidP="002E267F">
            <w:pPr>
              <w:pStyle w:val="Heading2"/>
            </w:pPr>
            <w:r>
              <w:t>REVIEW RESPONSIBILITY</w:t>
            </w:r>
          </w:p>
          <w:p w14:paraId="2A41A078" w14:textId="77777777" w:rsidR="00356B9D" w:rsidRDefault="00356B9D" w:rsidP="002E267F"/>
        </w:tc>
        <w:tc>
          <w:tcPr>
            <w:tcW w:w="5130" w:type="dxa"/>
          </w:tcPr>
          <w:p w14:paraId="32B5EB2B" w14:textId="77777777" w:rsidR="00356B9D" w:rsidRDefault="00356B9D" w:rsidP="002E267F">
            <w:pPr>
              <w:rPr>
                <w:b/>
              </w:rPr>
            </w:pPr>
          </w:p>
          <w:p w14:paraId="080BA6B8" w14:textId="77777777" w:rsidR="00356B9D" w:rsidRDefault="0074631F" w:rsidP="002E267F">
            <w:pPr>
              <w:rPr>
                <w:b/>
              </w:rPr>
            </w:pPr>
            <w:r>
              <w:rPr>
                <w:b/>
              </w:rPr>
              <w:t>N. Baker</w:t>
            </w:r>
          </w:p>
        </w:tc>
      </w:tr>
      <w:tr w:rsidR="00356B9D" w14:paraId="02B636D3" w14:textId="77777777" w:rsidTr="00611EB1">
        <w:trPr>
          <w:tblHeader/>
        </w:trPr>
        <w:tc>
          <w:tcPr>
            <w:tcW w:w="3348" w:type="dxa"/>
          </w:tcPr>
          <w:p w14:paraId="361FD2FD" w14:textId="77777777" w:rsidR="00356B9D" w:rsidRDefault="00356B9D" w:rsidP="002E267F">
            <w:pPr>
              <w:pStyle w:val="Heading2"/>
            </w:pPr>
          </w:p>
          <w:p w14:paraId="7DEE15C3" w14:textId="77777777" w:rsidR="00356B9D" w:rsidRDefault="00356B9D" w:rsidP="002E267F">
            <w:pPr>
              <w:pStyle w:val="Heading2"/>
            </w:pPr>
            <w:r>
              <w:t>LAST REVISION MADE</w:t>
            </w:r>
          </w:p>
          <w:p w14:paraId="31C5E296" w14:textId="77777777" w:rsidR="00356B9D" w:rsidRDefault="00356B9D" w:rsidP="002E267F"/>
        </w:tc>
        <w:tc>
          <w:tcPr>
            <w:tcW w:w="5130" w:type="dxa"/>
          </w:tcPr>
          <w:p w14:paraId="0F925B01" w14:textId="77777777" w:rsidR="00356B9D" w:rsidRDefault="00356B9D" w:rsidP="002E267F"/>
          <w:p w14:paraId="7CB9E5EA" w14:textId="77777777" w:rsidR="00356B9D" w:rsidRDefault="008E30CE" w:rsidP="008E30CE">
            <w:pPr>
              <w:rPr>
                <w:b/>
              </w:rPr>
            </w:pPr>
            <w:r>
              <w:rPr>
                <w:b/>
              </w:rPr>
              <w:t>July</w:t>
            </w:r>
            <w:r w:rsidR="0074631F">
              <w:rPr>
                <w:b/>
              </w:rPr>
              <w:t xml:space="preserve"> 201</w:t>
            </w:r>
            <w:r w:rsidR="00640448">
              <w:rPr>
                <w:b/>
              </w:rPr>
              <w:t>5</w:t>
            </w:r>
          </w:p>
        </w:tc>
      </w:tr>
    </w:tbl>
    <w:p w14:paraId="2361F706" w14:textId="77777777" w:rsidR="005E081C" w:rsidRPr="0079367C" w:rsidRDefault="005E081C" w:rsidP="005E081C">
      <w:pPr>
        <w:jc w:val="both"/>
        <w:rPr>
          <w:rFonts w:cs="Arial"/>
        </w:rPr>
      </w:pPr>
    </w:p>
    <w:p w14:paraId="004E67C5" w14:textId="77777777" w:rsidR="005E081C" w:rsidRPr="0079367C" w:rsidRDefault="005E081C" w:rsidP="005E081C">
      <w:pPr>
        <w:jc w:val="both"/>
        <w:rPr>
          <w:rFonts w:cs="Arial"/>
        </w:rPr>
      </w:pPr>
      <w:r w:rsidRPr="0079367C">
        <w:rPr>
          <w:rFonts w:cs="Arial"/>
        </w:rPr>
        <w:br w:type="page"/>
      </w:r>
    </w:p>
    <w:p w14:paraId="5AEF98BA" w14:textId="77777777" w:rsidR="00623BBC" w:rsidRDefault="00623BBC" w:rsidP="00623BBC">
      <w:pPr>
        <w:jc w:val="center"/>
        <w:rPr>
          <w:rFonts w:cs="Arial"/>
          <w:b/>
        </w:rPr>
      </w:pPr>
    </w:p>
    <w:p w14:paraId="34C2FF33" w14:textId="77777777" w:rsidR="005E081C" w:rsidRPr="00A61977" w:rsidRDefault="005E081C" w:rsidP="00623BBC">
      <w:pPr>
        <w:jc w:val="center"/>
        <w:rPr>
          <w:rFonts w:cs="Arial"/>
        </w:rPr>
      </w:pPr>
      <w:r w:rsidRPr="00A61977">
        <w:rPr>
          <w:rFonts w:cs="Arial"/>
          <w:b/>
        </w:rPr>
        <w:t xml:space="preserve">MANAGEMENT OF </w:t>
      </w:r>
      <w:r w:rsidR="00FF52F9">
        <w:rPr>
          <w:rFonts w:cs="Arial"/>
          <w:b/>
        </w:rPr>
        <w:t xml:space="preserve">A </w:t>
      </w:r>
      <w:r w:rsidRPr="00A61977">
        <w:rPr>
          <w:rFonts w:cs="Arial"/>
          <w:b/>
        </w:rPr>
        <w:t xml:space="preserve">CAUSE FOR CONCERN ON </w:t>
      </w:r>
      <w:r w:rsidR="00356B9D" w:rsidRPr="00A61977">
        <w:rPr>
          <w:rFonts w:cs="Arial"/>
          <w:b/>
        </w:rPr>
        <w:t>PROFESSIONAL PRACTICE</w:t>
      </w:r>
      <w:r w:rsidR="00A61977" w:rsidRPr="00A61977">
        <w:rPr>
          <w:rFonts w:cs="Arial"/>
          <w:b/>
        </w:rPr>
        <w:t xml:space="preserve"> RELATED TO SAFEGUARDING OF A CHILD/VULNERABLE ADULT</w:t>
      </w:r>
    </w:p>
    <w:p w14:paraId="37C51168" w14:textId="77777777" w:rsidR="005E081C" w:rsidRPr="00A61977" w:rsidRDefault="005E081C" w:rsidP="00A61977">
      <w:pPr>
        <w:jc w:val="center"/>
        <w:rPr>
          <w:rFonts w:cs="Arial"/>
        </w:rPr>
      </w:pPr>
    </w:p>
    <w:p w14:paraId="1E39A05E" w14:textId="77777777" w:rsidR="00640448" w:rsidRDefault="005E081C" w:rsidP="000549DD">
      <w:pPr>
        <w:jc w:val="center"/>
        <w:rPr>
          <w:rFonts w:cs="Arial"/>
          <w:b/>
        </w:rPr>
      </w:pPr>
      <w:r w:rsidRPr="0079367C">
        <w:rPr>
          <w:rFonts w:cs="Arial"/>
        </w:rPr>
        <w:t xml:space="preserve">The following sets out the actions to be taken by </w:t>
      </w:r>
      <w:r w:rsidRPr="0079367C">
        <w:rPr>
          <w:rFonts w:cs="Arial"/>
          <w:b/>
        </w:rPr>
        <w:t xml:space="preserve">a </w:t>
      </w:r>
      <w:r w:rsidR="001765E3">
        <w:rPr>
          <w:rFonts w:cs="Arial"/>
          <w:b/>
        </w:rPr>
        <w:t>student/</w:t>
      </w:r>
      <w:r w:rsidR="00936376">
        <w:rPr>
          <w:rFonts w:cs="Arial"/>
          <w:b/>
        </w:rPr>
        <w:t>trainee</w:t>
      </w:r>
      <w:r w:rsidR="009227FD">
        <w:rPr>
          <w:rFonts w:cs="Arial"/>
          <w:b/>
        </w:rPr>
        <w:t xml:space="preserve"> </w:t>
      </w:r>
    </w:p>
    <w:p w14:paraId="23CA0AF8" w14:textId="77777777" w:rsidR="005E081C" w:rsidRDefault="009227FD" w:rsidP="000549DD">
      <w:pPr>
        <w:jc w:val="center"/>
        <w:rPr>
          <w:rFonts w:cs="Arial"/>
          <w:b/>
        </w:rPr>
      </w:pPr>
      <w:r>
        <w:rPr>
          <w:rFonts w:cs="Arial"/>
          <w:b/>
        </w:rPr>
        <w:t>and Faculty staff</w:t>
      </w:r>
    </w:p>
    <w:p w14:paraId="19139740" w14:textId="77777777" w:rsidR="000549DD" w:rsidRPr="0079367C" w:rsidRDefault="00B64770" w:rsidP="000549DD">
      <w:pPr>
        <w:jc w:val="center"/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4867188" wp14:editId="5EB721F6">
                <wp:simplePos x="0" y="0"/>
                <wp:positionH relativeFrom="column">
                  <wp:posOffset>1533525</wp:posOffset>
                </wp:positionH>
                <wp:positionV relativeFrom="paragraph">
                  <wp:posOffset>41910</wp:posOffset>
                </wp:positionV>
                <wp:extent cx="2286000" cy="533400"/>
                <wp:effectExtent l="0" t="0" r="19050" b="19050"/>
                <wp:wrapNone/>
                <wp:docPr id="11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37E51" w14:textId="77777777" w:rsidR="001B5842" w:rsidRPr="00623BBC" w:rsidRDefault="0025261E" w:rsidP="000549D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Student/trainee has concerns relating to safeguarding of a </w:t>
                            </w:r>
                          </w:p>
                          <w:p w14:paraId="3A51E343" w14:textId="77777777" w:rsidR="0025261E" w:rsidRPr="00623BBC" w:rsidRDefault="00A61977" w:rsidP="000549D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b/>
                                <w:sz w:val="18"/>
                                <w:szCs w:val="18"/>
                              </w:rPr>
                              <w:t>c</w:t>
                            </w:r>
                            <w:r w:rsidR="0025261E" w:rsidRPr="00623BBC">
                              <w:rPr>
                                <w:b/>
                                <w:sz w:val="18"/>
                                <w:szCs w:val="18"/>
                              </w:rPr>
                              <w:t>hild</w:t>
                            </w:r>
                            <w:r w:rsidR="009B016A" w:rsidRPr="00623BBC">
                              <w:rPr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 w:rsidRPr="00623BB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vulnerable </w:t>
                            </w:r>
                            <w:r w:rsidR="0025261E" w:rsidRPr="00623BBC">
                              <w:rPr>
                                <w:b/>
                                <w:sz w:val="18"/>
                                <w:szCs w:val="18"/>
                              </w:rPr>
                              <w:t>adult</w:t>
                            </w:r>
                          </w:p>
                          <w:p w14:paraId="72884226" w14:textId="77777777" w:rsidR="0025261E" w:rsidRPr="0026727C" w:rsidRDefault="0025261E" w:rsidP="0025261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867188" id="Rectangle 5" o:spid="_x0000_s1026" alt="&quot;&quot;" style="position:absolute;left:0;text-align:left;margin-left:120.75pt;margin-top:3.3pt;width:180pt;height:4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">
                <v:textbox>
                  <w:txbxContent>
                    <w:p w14:paraId="6A437E51" w14:textId="77777777" w:rsidR="001B5842" w:rsidRPr="00623BBC" w:rsidRDefault="0025261E" w:rsidP="000549D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623BBC">
                        <w:rPr>
                          <w:b/>
                          <w:sz w:val="18"/>
                          <w:szCs w:val="18"/>
                        </w:rPr>
                        <w:t xml:space="preserve">Student/trainee has concerns relating to safeguarding of a </w:t>
                      </w:r>
                    </w:p>
                    <w:p w14:paraId="3A51E343" w14:textId="77777777" w:rsidR="0025261E" w:rsidRPr="00623BBC" w:rsidRDefault="00A61977" w:rsidP="000549D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623BBC">
                        <w:rPr>
                          <w:b/>
                          <w:sz w:val="18"/>
                          <w:szCs w:val="18"/>
                        </w:rPr>
                        <w:t>c</w:t>
                      </w:r>
                      <w:r w:rsidR="0025261E" w:rsidRPr="00623BBC">
                        <w:rPr>
                          <w:b/>
                          <w:sz w:val="18"/>
                          <w:szCs w:val="18"/>
                        </w:rPr>
                        <w:t>hild</w:t>
                      </w:r>
                      <w:r w:rsidR="009B016A" w:rsidRPr="00623BBC">
                        <w:rPr>
                          <w:b/>
                          <w:sz w:val="18"/>
                          <w:szCs w:val="18"/>
                        </w:rPr>
                        <w:t>/</w:t>
                      </w:r>
                      <w:r w:rsidRPr="00623BBC">
                        <w:rPr>
                          <w:b/>
                          <w:sz w:val="18"/>
                          <w:szCs w:val="18"/>
                        </w:rPr>
                        <w:t xml:space="preserve">vulnerable </w:t>
                      </w:r>
                      <w:r w:rsidR="0025261E" w:rsidRPr="00623BBC">
                        <w:rPr>
                          <w:b/>
                          <w:sz w:val="18"/>
                          <w:szCs w:val="18"/>
                        </w:rPr>
                        <w:t>adult</w:t>
                      </w:r>
                    </w:p>
                    <w:p w14:paraId="72884226" w14:textId="77777777" w:rsidR="0025261E" w:rsidRPr="0026727C" w:rsidRDefault="0025261E" w:rsidP="0025261E"/>
                  </w:txbxContent>
                </v:textbox>
              </v:rect>
            </w:pict>
          </mc:Fallback>
        </mc:AlternateContent>
      </w:r>
    </w:p>
    <w:p w14:paraId="1F9E2CD9" w14:textId="77777777" w:rsidR="005E081C" w:rsidRPr="0079367C" w:rsidRDefault="005E081C" w:rsidP="005E081C">
      <w:pPr>
        <w:jc w:val="both"/>
        <w:rPr>
          <w:rFonts w:cs="Arial"/>
        </w:rPr>
      </w:pPr>
    </w:p>
    <w:p w14:paraId="122B35F6" w14:textId="77777777" w:rsidR="005E081C" w:rsidRPr="0079367C" w:rsidRDefault="005E081C" w:rsidP="005E081C">
      <w:pPr>
        <w:jc w:val="both"/>
        <w:rPr>
          <w:rFonts w:cs="Arial"/>
        </w:rPr>
      </w:pPr>
    </w:p>
    <w:p w14:paraId="1EC1C987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0601A" wp14:editId="329ED1F4">
                <wp:simplePos x="0" y="0"/>
                <wp:positionH relativeFrom="column">
                  <wp:posOffset>-468630</wp:posOffset>
                </wp:positionH>
                <wp:positionV relativeFrom="paragraph">
                  <wp:posOffset>245745</wp:posOffset>
                </wp:positionV>
                <wp:extent cx="2981325" cy="723569"/>
                <wp:effectExtent l="0" t="0" r="28575" b="19685"/>
                <wp:wrapNone/>
                <wp:docPr id="2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723569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8F282" w14:textId="77777777" w:rsidR="00383BAA" w:rsidRDefault="005E081C" w:rsidP="008E30CE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>Studen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="00A61977" w:rsidRPr="00623BBC">
                              <w:rPr>
                                <w:sz w:val="18"/>
                                <w:szCs w:val="18"/>
                              </w:rPr>
                              <w:t>/</w:t>
                            </w:r>
                            <w:r w:rsidR="001765E3" w:rsidRPr="00623BBC">
                              <w:rPr>
                                <w:sz w:val="18"/>
                                <w:szCs w:val="18"/>
                              </w:rPr>
                              <w:t>trainee</w:t>
                            </w:r>
                            <w:r w:rsidR="00C416D0" w:rsidRPr="00623BBC">
                              <w:rPr>
                                <w:sz w:val="18"/>
                                <w:szCs w:val="18"/>
                              </w:rPr>
                              <w:t xml:space="preserve"> must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 xml:space="preserve"> inform</w:t>
                            </w:r>
                            <w:r w:rsidR="00FD2A9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4073E3" w:rsidRPr="00623BBC">
                              <w:rPr>
                                <w:sz w:val="18"/>
                                <w:szCs w:val="18"/>
                              </w:rPr>
                              <w:t>F</w:t>
                            </w:r>
                            <w:r w:rsidR="00A61977" w:rsidRPr="00623BBC">
                              <w:rPr>
                                <w:sz w:val="18"/>
                                <w:szCs w:val="18"/>
                              </w:rPr>
                              <w:t xml:space="preserve">aculty of Education </w:t>
                            </w:r>
                            <w:r w:rsidR="004073E3" w:rsidRPr="00623BBC">
                              <w:rPr>
                                <w:sz w:val="18"/>
                                <w:szCs w:val="18"/>
                              </w:rPr>
                              <w:t>DSO</w:t>
                            </w:r>
                            <w:r w:rsidR="000549DD" w:rsidRPr="00623BB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>immediately</w:t>
                            </w:r>
                            <w:r w:rsidR="0064044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40448" w:rsidRPr="00AA165B">
                              <w:rPr>
                                <w:sz w:val="18"/>
                                <w:szCs w:val="18"/>
                              </w:rPr>
                              <w:t xml:space="preserve">(within 24 hours) </w:t>
                            </w:r>
                            <w:r w:rsidR="00640448" w:rsidRPr="00623BBC">
                              <w:rPr>
                                <w:sz w:val="18"/>
                                <w:szCs w:val="18"/>
                              </w:rPr>
                              <w:t>using</w:t>
                            </w:r>
                            <w:r w:rsidR="004073E3" w:rsidRPr="00623BBC">
                              <w:rPr>
                                <w:sz w:val="18"/>
                                <w:szCs w:val="18"/>
                              </w:rPr>
                              <w:t xml:space="preserve"> the designated email</w:t>
                            </w:r>
                            <w:r w:rsidR="008E30C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8" w:history="1">
                              <w:r w:rsidR="008E30CE" w:rsidRPr="00834BD7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safeguarding@edgehill.ac.uk</w:t>
                              </w:r>
                            </w:hyperlink>
                            <w:r w:rsidR="008E30CE">
                              <w:rPr>
                                <w:sz w:val="18"/>
                                <w:szCs w:val="18"/>
                              </w:rPr>
                              <w:t xml:space="preserve"> and </w:t>
                            </w:r>
                            <w:r w:rsidR="00A61977" w:rsidRPr="00623BB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B6C4FDA" w14:textId="77777777" w:rsidR="005E081C" w:rsidRPr="00623BBC" w:rsidRDefault="00A61977" w:rsidP="008E30CE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>must be copied</w:t>
                            </w:r>
                            <w:r w:rsidR="00845975" w:rsidRPr="00623BBC">
                              <w:rPr>
                                <w:sz w:val="18"/>
                                <w:szCs w:val="18"/>
                              </w:rPr>
                              <w:t xml:space="preserve"> to the </w:t>
                            </w:r>
                            <w:r w:rsidR="00CF7980" w:rsidRPr="00623BBC">
                              <w:rPr>
                                <w:sz w:val="18"/>
                                <w:szCs w:val="18"/>
                              </w:rPr>
                              <w:t xml:space="preserve">appropriate </w:t>
                            </w:r>
                            <w:proofErr w:type="spellStart"/>
                            <w:r w:rsidR="00CF7980" w:rsidRPr="00623BBC"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 w:rsidR="008E30CE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40601A" id="Rectangle 3" o:spid="_x0000_s1027" alt="&quot;&quot;" style="position:absolute;left:0;text-align:left;margin-left:-36.9pt;margin-top:19.35pt;width:234.75pt;height:5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" fillcolor="#c0504d [3205]">
                <v:textbox>
                  <w:txbxContent>
                    <w:p w14:paraId="7BA8F282" w14:textId="77777777" w:rsidR="00383BAA" w:rsidRDefault="005E081C" w:rsidP="008E30CE">
                      <w:pPr>
                        <w:shd w:val="clear" w:color="auto" w:fill="F2DBDB" w:themeFill="accent2" w:themeFillTint="33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>Studen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>t</w:t>
                      </w:r>
                      <w:r w:rsidR="00A61977" w:rsidRPr="00623BBC">
                        <w:rPr>
                          <w:sz w:val="18"/>
                          <w:szCs w:val="18"/>
                        </w:rPr>
                        <w:t>/</w:t>
                      </w:r>
                      <w:r w:rsidR="001765E3" w:rsidRPr="00623BBC">
                        <w:rPr>
                          <w:sz w:val="18"/>
                          <w:szCs w:val="18"/>
                        </w:rPr>
                        <w:t>trainee</w:t>
                      </w:r>
                      <w:r w:rsidR="00C416D0" w:rsidRPr="00623BBC">
                        <w:rPr>
                          <w:sz w:val="18"/>
                          <w:szCs w:val="18"/>
                        </w:rPr>
                        <w:t xml:space="preserve"> must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 xml:space="preserve"> inform</w:t>
                      </w:r>
                      <w:r w:rsidR="00FD2A9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 xml:space="preserve">the </w:t>
                      </w:r>
                      <w:r w:rsidR="004073E3" w:rsidRPr="00623BBC">
                        <w:rPr>
                          <w:sz w:val="18"/>
                          <w:szCs w:val="18"/>
                        </w:rPr>
                        <w:t>F</w:t>
                      </w:r>
                      <w:r w:rsidR="00A61977" w:rsidRPr="00623BBC">
                        <w:rPr>
                          <w:sz w:val="18"/>
                          <w:szCs w:val="18"/>
                        </w:rPr>
                        <w:t xml:space="preserve">aculty of Education </w:t>
                      </w:r>
                      <w:r w:rsidR="004073E3" w:rsidRPr="00623BBC">
                        <w:rPr>
                          <w:sz w:val="18"/>
                          <w:szCs w:val="18"/>
                        </w:rPr>
                        <w:t>DSO</w:t>
                      </w:r>
                      <w:r w:rsidR="000549DD" w:rsidRPr="00623BBC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>immediately</w:t>
                      </w:r>
                      <w:r w:rsidR="0064044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40448" w:rsidRPr="00AA165B">
                        <w:rPr>
                          <w:sz w:val="18"/>
                          <w:szCs w:val="18"/>
                        </w:rPr>
                        <w:t xml:space="preserve">(within 24 hours) </w:t>
                      </w:r>
                      <w:r w:rsidR="00640448" w:rsidRPr="00623BBC">
                        <w:rPr>
                          <w:sz w:val="18"/>
                          <w:szCs w:val="18"/>
                        </w:rPr>
                        <w:t>using</w:t>
                      </w:r>
                      <w:r w:rsidR="004073E3" w:rsidRPr="00623BBC">
                        <w:rPr>
                          <w:sz w:val="18"/>
                          <w:szCs w:val="18"/>
                        </w:rPr>
                        <w:t xml:space="preserve"> the designated email</w:t>
                      </w:r>
                      <w:r w:rsidR="008E30CE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9" w:history="1">
                        <w:r w:rsidR="008E30CE" w:rsidRPr="00834BD7">
                          <w:rPr>
                            <w:rStyle w:val="Hyperlink"/>
                            <w:sz w:val="18"/>
                            <w:szCs w:val="18"/>
                          </w:rPr>
                          <w:t>safeguarding@edgehill.ac.uk</w:t>
                        </w:r>
                      </w:hyperlink>
                      <w:r w:rsidR="008E30CE">
                        <w:rPr>
                          <w:sz w:val="18"/>
                          <w:szCs w:val="18"/>
                        </w:rPr>
                        <w:t xml:space="preserve"> and </w:t>
                      </w:r>
                      <w:r w:rsidR="00A61977" w:rsidRPr="00623BBC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1B6C4FDA" w14:textId="77777777" w:rsidR="005E081C" w:rsidRPr="00623BBC" w:rsidRDefault="00A61977" w:rsidP="008E30CE">
                      <w:pPr>
                        <w:shd w:val="clear" w:color="auto" w:fill="F2DBDB" w:themeFill="accent2" w:themeFillTint="33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>must be copied</w:t>
                      </w:r>
                      <w:r w:rsidR="00845975" w:rsidRPr="00623BBC">
                        <w:rPr>
                          <w:sz w:val="18"/>
                          <w:szCs w:val="18"/>
                        </w:rPr>
                        <w:t xml:space="preserve"> to the </w:t>
                      </w:r>
                      <w:r w:rsidR="00CF7980" w:rsidRPr="00623BBC">
                        <w:rPr>
                          <w:sz w:val="18"/>
                          <w:szCs w:val="18"/>
                        </w:rPr>
                        <w:t xml:space="preserve">appropriate </w:t>
                      </w:r>
                      <w:proofErr w:type="spellStart"/>
                      <w:r w:rsidR="00CF7980" w:rsidRPr="00623BBC"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 w:rsidR="008E30CE"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298" distR="114298" simplePos="0" relativeHeight="251732992" behindDoc="0" locked="0" layoutInCell="1" allowOverlap="1" wp14:anchorId="50D928E2" wp14:editId="4FA00BAF">
                <wp:simplePos x="0" y="0"/>
                <wp:positionH relativeFrom="column">
                  <wp:posOffset>3333750</wp:posOffset>
                </wp:positionH>
                <wp:positionV relativeFrom="paragraph">
                  <wp:posOffset>74295</wp:posOffset>
                </wp:positionV>
                <wp:extent cx="259715" cy="142875"/>
                <wp:effectExtent l="0" t="0" r="83185" b="47625"/>
                <wp:wrapNone/>
                <wp:docPr id="9" name="Lin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9715" cy="1428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2BA7D5" id="Line 13" o:spid="_x0000_s1026" alt="&quot;&quot;" style="position:absolute;z-index:25173299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262.5pt,5.85pt" to="282.9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">
                <v:stroke endarrow="block"/>
              </v:line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304E811" wp14:editId="49ED0BAB">
                <wp:simplePos x="0" y="0"/>
                <wp:positionH relativeFrom="column">
                  <wp:posOffset>1689735</wp:posOffset>
                </wp:positionH>
                <wp:positionV relativeFrom="paragraph">
                  <wp:posOffset>78740</wp:posOffset>
                </wp:positionV>
                <wp:extent cx="330393" cy="127221"/>
                <wp:effectExtent l="38100" t="0" r="31750" b="63500"/>
                <wp:wrapNone/>
                <wp:docPr id="10" name="Lin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30393" cy="127221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CF8B70" id="Line 19" o:spid="_x0000_s1026" alt="&quot;&quot;" style="position:absolute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3.05pt,6.2pt" to="159.0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">
                <v:stroke endarrow="block"/>
              </v:line>
            </w:pict>
          </mc:Fallback>
        </mc:AlternateContent>
      </w:r>
    </w:p>
    <w:p w14:paraId="0B5D0B80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8FDE568" wp14:editId="11E95396">
                <wp:simplePos x="0" y="0"/>
                <wp:positionH relativeFrom="margin">
                  <wp:posOffset>2778125</wp:posOffset>
                </wp:positionH>
                <wp:positionV relativeFrom="paragraph">
                  <wp:posOffset>80010</wp:posOffset>
                </wp:positionV>
                <wp:extent cx="2695575" cy="723265"/>
                <wp:effectExtent l="0" t="0" r="28575" b="19685"/>
                <wp:wrapNone/>
                <wp:docPr id="34" name="Rectangl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5575" cy="72326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B0259A" w14:textId="77777777" w:rsidR="00C416D0" w:rsidRPr="00623BBC" w:rsidRDefault="00C416D0" w:rsidP="00C416D0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>Student/trainee must inform</w:t>
                            </w:r>
                          </w:p>
                          <w:p w14:paraId="089F563F" w14:textId="77777777" w:rsidR="004073E3" w:rsidRPr="00623BBC" w:rsidRDefault="00C416D0" w:rsidP="00C416D0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 xml:space="preserve"> the school/college/setting’s DSO immediately</w:t>
                            </w:r>
                            <w:r w:rsidR="0064044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40448" w:rsidRPr="00AA165B">
                              <w:rPr>
                                <w:sz w:val="18"/>
                                <w:szCs w:val="18"/>
                              </w:rPr>
                              <w:t>(within 24 hours)</w:t>
                            </w:r>
                            <w:r w:rsidRPr="00AA165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23BBC">
                              <w:rPr>
                                <w:sz w:val="18"/>
                                <w:szCs w:val="18"/>
                              </w:rPr>
                              <w:t>using the details provided during the induction into the Professional Practice.</w:t>
                            </w:r>
                          </w:p>
                          <w:p w14:paraId="63BC656F" w14:textId="77777777" w:rsidR="005E081C" w:rsidRDefault="005E081C" w:rsidP="000549DD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4D8C3627" w14:textId="77777777" w:rsidR="009B016A" w:rsidRDefault="009B016A" w:rsidP="000549DD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1706666A" w14:textId="77777777" w:rsidR="009B016A" w:rsidRPr="007C737C" w:rsidRDefault="009B016A" w:rsidP="000549DD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6B93A7BA" w14:textId="77777777" w:rsidR="005E081C" w:rsidRPr="007C737C" w:rsidRDefault="005E081C" w:rsidP="005E081C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FDE568" id="_x0000_s1028" alt="&quot;&quot;" style="position:absolute;left:0;text-align:left;margin-left:218.75pt;margin-top:6.3pt;width:212.25pt;height:5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" fillcolor="#c0504d [3205]">
                <v:textbox>
                  <w:txbxContent>
                    <w:p w14:paraId="28B0259A" w14:textId="77777777" w:rsidR="00C416D0" w:rsidRPr="00623BBC" w:rsidRDefault="00C416D0" w:rsidP="00C416D0">
                      <w:pPr>
                        <w:shd w:val="clear" w:color="auto" w:fill="F2DBDB" w:themeFill="accent2" w:themeFillTint="33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>Student/trainee must inform</w:t>
                      </w:r>
                    </w:p>
                    <w:p w14:paraId="089F563F" w14:textId="77777777" w:rsidR="004073E3" w:rsidRPr="00623BBC" w:rsidRDefault="00C416D0" w:rsidP="00C416D0">
                      <w:pPr>
                        <w:shd w:val="clear" w:color="auto" w:fill="F2DBDB" w:themeFill="accent2" w:themeFillTint="33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 xml:space="preserve"> the school/college/setting’s DSO immediately</w:t>
                      </w:r>
                      <w:r w:rsidR="0064044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40448" w:rsidRPr="00AA165B">
                        <w:rPr>
                          <w:sz w:val="18"/>
                          <w:szCs w:val="18"/>
                        </w:rPr>
                        <w:t>(within 24 hours)</w:t>
                      </w:r>
                      <w:r w:rsidRPr="00AA165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23BBC">
                        <w:rPr>
                          <w:sz w:val="18"/>
                          <w:szCs w:val="18"/>
                        </w:rPr>
                        <w:t>using the details provided during the induction into the Professional Practice.</w:t>
                      </w:r>
                    </w:p>
                    <w:p w14:paraId="63BC656F" w14:textId="77777777" w:rsidR="005E081C" w:rsidRDefault="005E081C" w:rsidP="000549DD">
                      <w:pPr>
                        <w:shd w:val="clear" w:color="auto" w:fill="F2DBDB" w:themeFill="accent2" w:themeFillTint="33"/>
                        <w:jc w:val="center"/>
                        <w:rPr>
                          <w:sz w:val="20"/>
                        </w:rPr>
                      </w:pPr>
                    </w:p>
                    <w:p w14:paraId="4D8C3627" w14:textId="77777777" w:rsidR="009B016A" w:rsidRDefault="009B016A" w:rsidP="000549DD">
                      <w:pPr>
                        <w:shd w:val="clear" w:color="auto" w:fill="F2DBDB" w:themeFill="accent2" w:themeFillTint="33"/>
                        <w:jc w:val="center"/>
                        <w:rPr>
                          <w:sz w:val="20"/>
                        </w:rPr>
                      </w:pPr>
                    </w:p>
                    <w:p w14:paraId="1706666A" w14:textId="77777777" w:rsidR="009B016A" w:rsidRPr="007C737C" w:rsidRDefault="009B016A" w:rsidP="000549DD">
                      <w:pPr>
                        <w:shd w:val="clear" w:color="auto" w:fill="F2DBDB" w:themeFill="accent2" w:themeFillTint="33"/>
                        <w:jc w:val="center"/>
                        <w:rPr>
                          <w:sz w:val="20"/>
                        </w:rPr>
                      </w:pPr>
                    </w:p>
                    <w:p w14:paraId="6B93A7BA" w14:textId="77777777" w:rsidR="005E081C" w:rsidRPr="007C737C" w:rsidRDefault="005E081C" w:rsidP="005E081C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B8EDD9C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02D84E51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3F412615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415ED75C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298" distR="114298" simplePos="0" relativeHeight="251715584" behindDoc="0" locked="0" layoutInCell="1" allowOverlap="1" wp14:anchorId="5D6D569E" wp14:editId="25E589D2">
                <wp:simplePos x="0" y="0"/>
                <wp:positionH relativeFrom="column">
                  <wp:posOffset>933449</wp:posOffset>
                </wp:positionH>
                <wp:positionV relativeFrom="paragraph">
                  <wp:posOffset>112395</wp:posOffset>
                </wp:positionV>
                <wp:extent cx="9525" cy="228600"/>
                <wp:effectExtent l="38100" t="0" r="66675" b="57150"/>
                <wp:wrapNone/>
                <wp:docPr id="44" name="Lin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CCD34C" id="Line 13" o:spid="_x0000_s1026" alt="&quot;&quot;" style="position:absolute;z-index:25171558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73.5pt,8.85pt" to="74.2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">
                <v:stroke endarrow="block"/>
              </v:line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299" distR="114299" simplePos="0" relativeHeight="251671552" behindDoc="0" locked="0" layoutInCell="1" allowOverlap="1" wp14:anchorId="2151001C" wp14:editId="71E509F0">
                <wp:simplePos x="0" y="0"/>
                <wp:positionH relativeFrom="column">
                  <wp:posOffset>4162424</wp:posOffset>
                </wp:positionH>
                <wp:positionV relativeFrom="paragraph">
                  <wp:posOffset>121920</wp:posOffset>
                </wp:positionV>
                <wp:extent cx="0" cy="295275"/>
                <wp:effectExtent l="76200" t="0" r="57150" b="47625"/>
                <wp:wrapNone/>
                <wp:docPr id="28" name="Lin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2952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6E12D7" id="Line 13" o:spid="_x0000_s1026" alt="&quot;&quot;" style="position:absolute;flip:x;z-index:2516715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27.75pt,9.6pt" to="327.7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">
                <v:stroke endarrow="block"/>
              </v:line>
            </w:pict>
          </mc:Fallback>
        </mc:AlternateContent>
      </w:r>
    </w:p>
    <w:p w14:paraId="6E78CC32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300855" wp14:editId="62248AEC">
                <wp:simplePos x="0" y="0"/>
                <wp:positionH relativeFrom="column">
                  <wp:posOffset>-457200</wp:posOffset>
                </wp:positionH>
                <wp:positionV relativeFrom="paragraph">
                  <wp:posOffset>184785</wp:posOffset>
                </wp:positionV>
                <wp:extent cx="2914650" cy="1133475"/>
                <wp:effectExtent l="0" t="0" r="19050" b="28575"/>
                <wp:wrapNone/>
                <wp:docPr id="2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1465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960845" w14:textId="77777777" w:rsidR="00B64770" w:rsidRPr="00B64770" w:rsidRDefault="00B64770" w:rsidP="00B6477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4770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 w:rsidRPr="00B64770"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 w:rsidRPr="00B64770">
                              <w:rPr>
                                <w:sz w:val="18"/>
                                <w:szCs w:val="18"/>
                              </w:rPr>
                              <w:t xml:space="preserve"> will ask the trainee to complete an incident reporting form and submit this to the Faculty DSO, who will refer to the appropriate body, as necessary (and concerns of a serious nature will be reported directly to the local authority’s Safeguarding Officer).</w:t>
                            </w:r>
                          </w:p>
                          <w:p w14:paraId="65C7F9A9" w14:textId="77777777" w:rsidR="00B64770" w:rsidRPr="00B64770" w:rsidRDefault="00B64770" w:rsidP="00B6477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3C1A3E2" w14:textId="77777777" w:rsidR="00B64770" w:rsidRPr="00B64770" w:rsidRDefault="00B64770" w:rsidP="00B6477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4770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 w:rsidRPr="00B64770"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 w:rsidRPr="00B64770">
                              <w:rPr>
                                <w:sz w:val="18"/>
                                <w:szCs w:val="18"/>
                              </w:rPr>
                              <w:t xml:space="preserve"> will advise the student/trainee to seek support from their Personal Tutor.</w:t>
                            </w:r>
                          </w:p>
                          <w:p w14:paraId="76B8E69F" w14:textId="77777777" w:rsidR="00A61977" w:rsidRPr="00623BBC" w:rsidRDefault="00A61977" w:rsidP="00EE1AC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00855" id="Rectangle 4" o:spid="_x0000_s1029" alt="&quot;&quot;" style="position:absolute;left:0;text-align:left;margin-left:-36pt;margin-top:14.55pt;width:229.5pt;height:8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">
                <v:textbox>
                  <w:txbxContent>
                    <w:p w14:paraId="1B960845" w14:textId="77777777" w:rsidR="00B64770" w:rsidRPr="00B64770" w:rsidRDefault="00B64770" w:rsidP="00B6477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64770">
                        <w:rPr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 w:rsidRPr="00B64770"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 w:rsidRPr="00B64770">
                        <w:rPr>
                          <w:sz w:val="18"/>
                          <w:szCs w:val="18"/>
                        </w:rPr>
                        <w:t xml:space="preserve"> will ask the trainee to complete an incident reporting form and submit this to the Faculty DSO, who will refer to the appropriate body, as necessary (and concerns of a serious nature will be reported directly to the local authority’s Safeguarding Officer).</w:t>
                      </w:r>
                    </w:p>
                    <w:p w14:paraId="65C7F9A9" w14:textId="77777777" w:rsidR="00B64770" w:rsidRPr="00B64770" w:rsidRDefault="00B64770" w:rsidP="00B64770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3C1A3E2" w14:textId="77777777" w:rsidR="00B64770" w:rsidRPr="00B64770" w:rsidRDefault="00B64770" w:rsidP="00B6477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64770">
                        <w:rPr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 w:rsidRPr="00B64770"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 w:rsidRPr="00B64770">
                        <w:rPr>
                          <w:sz w:val="18"/>
                          <w:szCs w:val="18"/>
                        </w:rPr>
                        <w:t xml:space="preserve"> will advise the student/trainee to seek support from their Personal Tutor.</w:t>
                      </w:r>
                    </w:p>
                    <w:p w14:paraId="76B8E69F" w14:textId="77777777" w:rsidR="00A61977" w:rsidRPr="00623BBC" w:rsidRDefault="00A61977" w:rsidP="00EE1AC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B3E89F5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46F19E" wp14:editId="2EF268A3">
                <wp:simplePos x="0" y="0"/>
                <wp:positionH relativeFrom="column">
                  <wp:posOffset>2829560</wp:posOffset>
                </wp:positionH>
                <wp:positionV relativeFrom="paragraph">
                  <wp:posOffset>70485</wp:posOffset>
                </wp:positionV>
                <wp:extent cx="2647950" cy="581025"/>
                <wp:effectExtent l="0" t="0" r="19050" b="28575"/>
                <wp:wrapNone/>
                <wp:docPr id="22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72B4F" w14:textId="77777777" w:rsidR="005E081C" w:rsidRPr="00623BBC" w:rsidRDefault="00324218" w:rsidP="00EE1AC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="009A671D" w:rsidRPr="00623BBC">
                              <w:rPr>
                                <w:sz w:val="18"/>
                                <w:szCs w:val="18"/>
                              </w:rPr>
                              <w:t>chool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>/</w:t>
                            </w:r>
                            <w:r w:rsidR="00FC3891" w:rsidRPr="00623BBC">
                              <w:rPr>
                                <w:sz w:val="18"/>
                                <w:szCs w:val="18"/>
                              </w:rPr>
                              <w:t xml:space="preserve"> college</w:t>
                            </w:r>
                            <w:r w:rsidR="009B016A" w:rsidRPr="00623BBC">
                              <w:rPr>
                                <w:sz w:val="18"/>
                                <w:szCs w:val="18"/>
                              </w:rPr>
                              <w:t>/</w:t>
                            </w:r>
                            <w:r w:rsidR="00936376" w:rsidRPr="00623BBC">
                              <w:rPr>
                                <w:sz w:val="18"/>
                                <w:szCs w:val="18"/>
                              </w:rPr>
                              <w:t>setting</w:t>
                            </w:r>
                            <w:r w:rsidR="005436E7" w:rsidRPr="00623BBC">
                              <w:rPr>
                                <w:sz w:val="18"/>
                                <w:szCs w:val="18"/>
                              </w:rPr>
                              <w:t xml:space="preserve">’s DSO </w:t>
                            </w:r>
                            <w:r w:rsidR="00FC3891" w:rsidRPr="00623BBC">
                              <w:rPr>
                                <w:sz w:val="18"/>
                                <w:szCs w:val="18"/>
                              </w:rPr>
                              <w:t>will guide and support the student/trainee in following the school/college/setting’s relevant procedu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46F19E" id="Rectangle 6" o:spid="_x0000_s1030" alt="&quot;&quot;" style="position:absolute;left:0;text-align:left;margin-left:222.8pt;margin-top:5.55pt;width:208.5pt;height:4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">
                <v:textbox>
                  <w:txbxContent>
                    <w:p w14:paraId="3FB72B4F" w14:textId="77777777" w:rsidR="005E081C" w:rsidRPr="00623BBC" w:rsidRDefault="00324218" w:rsidP="00EE1AC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 xml:space="preserve">The 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>s</w:t>
                      </w:r>
                      <w:r w:rsidR="009A671D" w:rsidRPr="00623BBC">
                        <w:rPr>
                          <w:sz w:val="18"/>
                          <w:szCs w:val="18"/>
                        </w:rPr>
                        <w:t>chool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>/</w:t>
                      </w:r>
                      <w:r w:rsidR="00FC3891" w:rsidRPr="00623BBC">
                        <w:rPr>
                          <w:sz w:val="18"/>
                          <w:szCs w:val="18"/>
                        </w:rPr>
                        <w:t xml:space="preserve"> college</w:t>
                      </w:r>
                      <w:r w:rsidR="009B016A" w:rsidRPr="00623BBC">
                        <w:rPr>
                          <w:sz w:val="18"/>
                          <w:szCs w:val="18"/>
                        </w:rPr>
                        <w:t>/</w:t>
                      </w:r>
                      <w:r w:rsidR="00936376" w:rsidRPr="00623BBC">
                        <w:rPr>
                          <w:sz w:val="18"/>
                          <w:szCs w:val="18"/>
                        </w:rPr>
                        <w:t>setting</w:t>
                      </w:r>
                      <w:r w:rsidR="005436E7" w:rsidRPr="00623BBC">
                        <w:rPr>
                          <w:sz w:val="18"/>
                          <w:szCs w:val="18"/>
                        </w:rPr>
                        <w:t xml:space="preserve">’s DSO </w:t>
                      </w:r>
                      <w:r w:rsidR="00FC3891" w:rsidRPr="00623BBC">
                        <w:rPr>
                          <w:sz w:val="18"/>
                          <w:szCs w:val="18"/>
                        </w:rPr>
                        <w:t>will guide and support the student/trainee in following the school/college/setting’s relevant procedure.</w:t>
                      </w:r>
                    </w:p>
                  </w:txbxContent>
                </v:textbox>
              </v:rect>
            </w:pict>
          </mc:Fallback>
        </mc:AlternateContent>
      </w:r>
    </w:p>
    <w:p w14:paraId="193F5625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2DD890A0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68311307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3DB3E9A1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3A16A985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1272199A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299" distR="114299" simplePos="0" relativeHeight="251717632" behindDoc="0" locked="0" layoutInCell="1" allowOverlap="1" wp14:anchorId="64AD4E69" wp14:editId="7ABB356B">
                <wp:simplePos x="0" y="0"/>
                <wp:positionH relativeFrom="column">
                  <wp:posOffset>942975</wp:posOffset>
                </wp:positionH>
                <wp:positionV relativeFrom="paragraph">
                  <wp:posOffset>101600</wp:posOffset>
                </wp:positionV>
                <wp:extent cx="0" cy="184150"/>
                <wp:effectExtent l="76200" t="0" r="57150" b="63500"/>
                <wp:wrapNone/>
                <wp:docPr id="8" name="Lin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1841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5E07BC" id="Line 13" o:spid="_x0000_s1026" alt="&quot;&quot;" style="position:absolute;flip:x;z-index:2517176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74.25pt,8pt" to="74.2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">
                <v:stroke endarrow="block"/>
              </v:line>
            </w:pict>
          </mc:Fallback>
        </mc:AlternateContent>
      </w:r>
    </w:p>
    <w:p w14:paraId="3E4CEAF5" w14:textId="77777777" w:rsidR="005E081C" w:rsidRPr="0079367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4BF642E" wp14:editId="24A4F415">
                <wp:simplePos x="0" y="0"/>
                <wp:positionH relativeFrom="column">
                  <wp:posOffset>-352426</wp:posOffset>
                </wp:positionH>
                <wp:positionV relativeFrom="paragraph">
                  <wp:posOffset>116840</wp:posOffset>
                </wp:positionV>
                <wp:extent cx="2809875" cy="476250"/>
                <wp:effectExtent l="0" t="0" r="28575" b="19050"/>
                <wp:wrapNone/>
                <wp:docPr id="20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0987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B6062" w14:textId="77777777" w:rsidR="005E081C" w:rsidRPr="00623BBC" w:rsidRDefault="00936376" w:rsidP="00EE1AC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23BBC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 w:rsidR="005436E7" w:rsidRPr="00623BBC">
                              <w:rPr>
                                <w:sz w:val="18"/>
                                <w:szCs w:val="18"/>
                              </w:rPr>
                              <w:t>FoE’s</w:t>
                            </w:r>
                            <w:proofErr w:type="spellEnd"/>
                            <w:r w:rsidR="005436E7" w:rsidRPr="00623BB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24218" w:rsidRPr="00623BBC">
                              <w:rPr>
                                <w:sz w:val="18"/>
                                <w:szCs w:val="18"/>
                              </w:rPr>
                              <w:t>DSO</w:t>
                            </w:r>
                            <w:r w:rsidRPr="00623BB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E081C" w:rsidRPr="00623BBC">
                              <w:rPr>
                                <w:sz w:val="18"/>
                                <w:szCs w:val="18"/>
                              </w:rPr>
                              <w:t>will contact the</w:t>
                            </w:r>
                            <w:r w:rsidR="009A671D" w:rsidRPr="00623BB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83BAA">
                              <w:rPr>
                                <w:sz w:val="18"/>
                                <w:szCs w:val="18"/>
                              </w:rPr>
                              <w:t>*</w:t>
                            </w:r>
                            <w:r w:rsidRPr="00623BBC">
                              <w:rPr>
                                <w:sz w:val="18"/>
                                <w:szCs w:val="18"/>
                              </w:rPr>
                              <w:t>relevant s</w:t>
                            </w:r>
                            <w:r w:rsidR="009A671D" w:rsidRPr="00623BBC">
                              <w:rPr>
                                <w:sz w:val="18"/>
                                <w:szCs w:val="18"/>
                              </w:rPr>
                              <w:t>chool</w:t>
                            </w:r>
                            <w:r w:rsidR="00A61977" w:rsidRPr="00623BBC">
                              <w:rPr>
                                <w:sz w:val="18"/>
                                <w:szCs w:val="18"/>
                              </w:rPr>
                              <w:t>/college/</w:t>
                            </w:r>
                            <w:r w:rsidRPr="00623BBC">
                              <w:rPr>
                                <w:sz w:val="18"/>
                                <w:szCs w:val="18"/>
                              </w:rPr>
                              <w:t>setting</w:t>
                            </w:r>
                            <w:r w:rsidR="009D6994" w:rsidRPr="00623BBC">
                              <w:rPr>
                                <w:sz w:val="18"/>
                                <w:szCs w:val="18"/>
                              </w:rPr>
                              <w:t xml:space="preserve">’s </w:t>
                            </w:r>
                            <w:r w:rsidR="005436E7" w:rsidRPr="00623BBC">
                              <w:rPr>
                                <w:sz w:val="18"/>
                                <w:szCs w:val="18"/>
                              </w:rPr>
                              <w:t>DSO</w:t>
                            </w:r>
                            <w:r w:rsidR="00383BAA">
                              <w:rPr>
                                <w:sz w:val="18"/>
                                <w:szCs w:val="18"/>
                              </w:rPr>
                              <w:t xml:space="preserve"> to ensure the appropriate procedures are in place</w:t>
                            </w:r>
                            <w:r w:rsidR="005436E7" w:rsidRPr="00623BBC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BF642E" id="Rectangle 8" o:spid="_x0000_s1031" alt="&quot;&quot;" style="position:absolute;left:0;text-align:left;margin-left:-27.75pt;margin-top:9.2pt;width:221.25pt;height:3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">
                <v:textbox>
                  <w:txbxContent>
                    <w:p w14:paraId="729B6062" w14:textId="77777777" w:rsidR="005E081C" w:rsidRPr="00623BBC" w:rsidRDefault="00936376" w:rsidP="00EE1AC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623BBC">
                        <w:rPr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 w:rsidR="005436E7" w:rsidRPr="00623BBC">
                        <w:rPr>
                          <w:sz w:val="18"/>
                          <w:szCs w:val="18"/>
                        </w:rPr>
                        <w:t>FoE’s</w:t>
                      </w:r>
                      <w:proofErr w:type="spellEnd"/>
                      <w:r w:rsidR="005436E7" w:rsidRPr="00623BBC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324218" w:rsidRPr="00623BBC">
                        <w:rPr>
                          <w:sz w:val="18"/>
                          <w:szCs w:val="18"/>
                        </w:rPr>
                        <w:t>DSO</w:t>
                      </w:r>
                      <w:r w:rsidRPr="00623BBC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5E081C" w:rsidRPr="00623BBC">
                        <w:rPr>
                          <w:sz w:val="18"/>
                          <w:szCs w:val="18"/>
                        </w:rPr>
                        <w:t>will contact the</w:t>
                      </w:r>
                      <w:r w:rsidR="009A671D" w:rsidRPr="00623BBC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383BAA">
                        <w:rPr>
                          <w:sz w:val="18"/>
                          <w:szCs w:val="18"/>
                        </w:rPr>
                        <w:t>*</w:t>
                      </w:r>
                      <w:r w:rsidRPr="00623BBC">
                        <w:rPr>
                          <w:sz w:val="18"/>
                          <w:szCs w:val="18"/>
                        </w:rPr>
                        <w:t>relevant s</w:t>
                      </w:r>
                      <w:r w:rsidR="009A671D" w:rsidRPr="00623BBC">
                        <w:rPr>
                          <w:sz w:val="18"/>
                          <w:szCs w:val="18"/>
                        </w:rPr>
                        <w:t>chool</w:t>
                      </w:r>
                      <w:r w:rsidR="00A61977" w:rsidRPr="00623BBC">
                        <w:rPr>
                          <w:sz w:val="18"/>
                          <w:szCs w:val="18"/>
                        </w:rPr>
                        <w:t>/college/</w:t>
                      </w:r>
                      <w:r w:rsidRPr="00623BBC">
                        <w:rPr>
                          <w:sz w:val="18"/>
                          <w:szCs w:val="18"/>
                        </w:rPr>
                        <w:t>setting</w:t>
                      </w:r>
                      <w:r w:rsidR="009D6994" w:rsidRPr="00623BBC">
                        <w:rPr>
                          <w:sz w:val="18"/>
                          <w:szCs w:val="18"/>
                        </w:rPr>
                        <w:t xml:space="preserve">’s </w:t>
                      </w:r>
                      <w:r w:rsidR="005436E7" w:rsidRPr="00623BBC">
                        <w:rPr>
                          <w:sz w:val="18"/>
                          <w:szCs w:val="18"/>
                        </w:rPr>
                        <w:t>DSO</w:t>
                      </w:r>
                      <w:r w:rsidR="00383BAA">
                        <w:rPr>
                          <w:sz w:val="18"/>
                          <w:szCs w:val="18"/>
                        </w:rPr>
                        <w:t xml:space="preserve"> to ensure the appropriate procedures are in place</w:t>
                      </w:r>
                      <w:r w:rsidR="005436E7" w:rsidRPr="00623BBC"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27DE93D2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20D99876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56BAB10C" w14:textId="77777777" w:rsidR="005E081C" w:rsidRPr="0079367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299" distR="114299" simplePos="0" relativeHeight="251726848" behindDoc="0" locked="0" layoutInCell="1" allowOverlap="1" wp14:anchorId="667290AA" wp14:editId="7AFD462D">
                <wp:simplePos x="0" y="0"/>
                <wp:positionH relativeFrom="column">
                  <wp:posOffset>953135</wp:posOffset>
                </wp:positionH>
                <wp:positionV relativeFrom="paragraph">
                  <wp:posOffset>20596</wp:posOffset>
                </wp:positionV>
                <wp:extent cx="7952" cy="254442"/>
                <wp:effectExtent l="76200" t="0" r="68580" b="50800"/>
                <wp:wrapNone/>
                <wp:docPr id="30" name="Lin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952" cy="254442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AC6A3E" id="Line 15" o:spid="_x0000_s1026" alt="&quot;&quot;" style="position:absolute;z-index:2517268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75.05pt,1.6pt" to="75.7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">
                <v:stroke endarrow="block"/>
              </v:line>
            </w:pict>
          </mc:Fallback>
        </mc:AlternateContent>
      </w:r>
    </w:p>
    <w:p w14:paraId="5326EC74" w14:textId="77777777" w:rsidR="005E081C" w:rsidRPr="0079367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E14E5B4" wp14:editId="67348C50">
                <wp:simplePos x="0" y="0"/>
                <wp:positionH relativeFrom="column">
                  <wp:posOffset>-352425</wp:posOffset>
                </wp:positionH>
                <wp:positionV relativeFrom="paragraph">
                  <wp:posOffset>111125</wp:posOffset>
                </wp:positionV>
                <wp:extent cx="2790825" cy="604300"/>
                <wp:effectExtent l="0" t="0" r="28575" b="24765"/>
                <wp:wrapNone/>
                <wp:docPr id="38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60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F93F3" w14:textId="77777777" w:rsidR="00324218" w:rsidRPr="0068719F" w:rsidRDefault="005436E7" w:rsidP="00EE1AC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8719F">
                              <w:rPr>
                                <w:sz w:val="18"/>
                                <w:szCs w:val="18"/>
                              </w:rPr>
                              <w:t>As appropriate</w:t>
                            </w:r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68719F">
                              <w:rPr>
                                <w:sz w:val="18"/>
                                <w:szCs w:val="18"/>
                              </w:rPr>
                              <w:t xml:space="preserve"> the </w:t>
                            </w:r>
                            <w:proofErr w:type="spellStart"/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 xml:space="preserve"> will work</w:t>
                            </w:r>
                            <w:r w:rsidRPr="0068719F">
                              <w:rPr>
                                <w:sz w:val="18"/>
                                <w:szCs w:val="18"/>
                              </w:rPr>
                              <w:t xml:space="preserve"> with the relevant </w:t>
                            </w:r>
                            <w:r w:rsidR="00BD2081" w:rsidRPr="0068719F">
                              <w:rPr>
                                <w:sz w:val="18"/>
                                <w:szCs w:val="18"/>
                              </w:rPr>
                              <w:t xml:space="preserve">Personal Tutor to </w:t>
                            </w:r>
                            <w:r w:rsidR="00324218" w:rsidRPr="0068719F">
                              <w:rPr>
                                <w:sz w:val="18"/>
                                <w:szCs w:val="18"/>
                              </w:rPr>
                              <w:t xml:space="preserve">ensure </w:t>
                            </w:r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324218" w:rsidRPr="0068719F">
                              <w:rPr>
                                <w:sz w:val="18"/>
                                <w:szCs w:val="18"/>
                              </w:rPr>
                              <w:t xml:space="preserve">student/trainee is supported in </w:t>
                            </w:r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 xml:space="preserve">their </w:t>
                            </w:r>
                            <w:r w:rsidR="00313671" w:rsidRPr="0068719F">
                              <w:rPr>
                                <w:sz w:val="18"/>
                                <w:szCs w:val="18"/>
                              </w:rPr>
                              <w:t>Professional Practice</w:t>
                            </w:r>
                            <w:r w:rsidR="00C416D0" w:rsidRPr="0068719F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14E5B4" id="_x0000_s1032" alt="&quot;&quot;" style="position:absolute;left:0;text-align:left;margin-left:-27.75pt;margin-top:8.75pt;width:219.75pt;height:4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">
                <v:textbox>
                  <w:txbxContent>
                    <w:p w14:paraId="5DDF93F3" w14:textId="77777777" w:rsidR="00324218" w:rsidRPr="0068719F" w:rsidRDefault="005436E7" w:rsidP="00EE1AC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68719F">
                        <w:rPr>
                          <w:sz w:val="18"/>
                          <w:szCs w:val="18"/>
                        </w:rPr>
                        <w:t>As appropriate</w:t>
                      </w:r>
                      <w:r w:rsidR="00C416D0" w:rsidRPr="0068719F">
                        <w:rPr>
                          <w:sz w:val="18"/>
                          <w:szCs w:val="18"/>
                        </w:rPr>
                        <w:t>,</w:t>
                      </w:r>
                      <w:r w:rsidRPr="0068719F">
                        <w:rPr>
                          <w:sz w:val="18"/>
                          <w:szCs w:val="18"/>
                        </w:rPr>
                        <w:t xml:space="preserve"> the </w:t>
                      </w:r>
                      <w:proofErr w:type="spellStart"/>
                      <w:r w:rsidR="00C416D0" w:rsidRPr="0068719F"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 w:rsidR="00C416D0" w:rsidRPr="0068719F">
                        <w:rPr>
                          <w:sz w:val="18"/>
                          <w:szCs w:val="18"/>
                        </w:rPr>
                        <w:t xml:space="preserve"> will work</w:t>
                      </w:r>
                      <w:r w:rsidRPr="0068719F">
                        <w:rPr>
                          <w:sz w:val="18"/>
                          <w:szCs w:val="18"/>
                        </w:rPr>
                        <w:t xml:space="preserve"> with the relevant </w:t>
                      </w:r>
                      <w:r w:rsidR="00BD2081" w:rsidRPr="0068719F">
                        <w:rPr>
                          <w:sz w:val="18"/>
                          <w:szCs w:val="18"/>
                        </w:rPr>
                        <w:t xml:space="preserve">Personal Tutor to </w:t>
                      </w:r>
                      <w:r w:rsidR="00324218" w:rsidRPr="0068719F">
                        <w:rPr>
                          <w:sz w:val="18"/>
                          <w:szCs w:val="18"/>
                        </w:rPr>
                        <w:t xml:space="preserve">ensure </w:t>
                      </w:r>
                      <w:r w:rsidR="00C416D0" w:rsidRPr="0068719F">
                        <w:rPr>
                          <w:sz w:val="18"/>
                          <w:szCs w:val="18"/>
                        </w:rPr>
                        <w:t xml:space="preserve">the </w:t>
                      </w:r>
                      <w:r w:rsidR="00324218" w:rsidRPr="0068719F">
                        <w:rPr>
                          <w:sz w:val="18"/>
                          <w:szCs w:val="18"/>
                        </w:rPr>
                        <w:t xml:space="preserve">student/trainee is supported in </w:t>
                      </w:r>
                      <w:r w:rsidR="00C416D0" w:rsidRPr="0068719F">
                        <w:rPr>
                          <w:sz w:val="18"/>
                          <w:szCs w:val="18"/>
                        </w:rPr>
                        <w:t xml:space="preserve">their </w:t>
                      </w:r>
                      <w:r w:rsidR="00313671" w:rsidRPr="0068719F">
                        <w:rPr>
                          <w:sz w:val="18"/>
                          <w:szCs w:val="18"/>
                        </w:rPr>
                        <w:t>Professional Practice</w:t>
                      </w:r>
                      <w:r w:rsidR="00C416D0" w:rsidRPr="0068719F"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174A08D7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0E41ECC3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1224A15A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224EA921" w14:textId="77777777" w:rsidR="005E081C" w:rsidRPr="0079367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4294967295" distB="4294967295" distL="114300" distR="114300" simplePos="0" relativeHeight="251739136" behindDoc="0" locked="0" layoutInCell="1" allowOverlap="1" wp14:anchorId="43F70F8B" wp14:editId="617A135F">
                <wp:simplePos x="0" y="0"/>
                <wp:positionH relativeFrom="column">
                  <wp:posOffset>992837</wp:posOffset>
                </wp:positionH>
                <wp:positionV relativeFrom="paragraph">
                  <wp:posOffset>32440</wp:posOffset>
                </wp:positionV>
                <wp:extent cx="0" cy="225729"/>
                <wp:effectExtent l="76200" t="0" r="57150" b="60325"/>
                <wp:wrapNone/>
                <wp:docPr id="3" name="Lin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225729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DF3D3B" id="Line 12" o:spid="_x0000_s1026" alt="&quot;&quot;" style="position:absolute;flip:x;z-index:2517391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8.2pt,2.55pt" to="78.2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">
                <v:stroke endarrow="block"/>
              </v:line>
            </w:pict>
          </mc:Fallback>
        </mc:AlternateContent>
      </w:r>
    </w:p>
    <w:p w14:paraId="3EBB09A4" w14:textId="77777777" w:rsidR="005E081C" w:rsidRPr="0079367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98B39AC" wp14:editId="65F7CC3A">
                <wp:simplePos x="0" y="0"/>
                <wp:positionH relativeFrom="column">
                  <wp:posOffset>-304800</wp:posOffset>
                </wp:positionH>
                <wp:positionV relativeFrom="paragraph">
                  <wp:posOffset>82550</wp:posOffset>
                </wp:positionV>
                <wp:extent cx="2733675" cy="485030"/>
                <wp:effectExtent l="0" t="0" r="28575" b="10795"/>
                <wp:wrapNone/>
                <wp:docPr id="2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3675" cy="485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D38AE" w14:textId="77777777" w:rsidR="00D92F22" w:rsidRPr="0068719F" w:rsidRDefault="00D92F22" w:rsidP="00D92F2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FoE’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DSO will seek and record the outcome, and share with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and with other colleagues within the University, as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8B39AC" id="_x0000_s1033" alt="&quot;&quot;" style="position:absolute;left:0;text-align:left;margin-left:-24pt;margin-top:6.5pt;width:215.25pt;height:38.2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">
                <v:textbox>
                  <w:txbxContent>
                    <w:p w14:paraId="3F1D38AE" w14:textId="77777777" w:rsidR="00D92F22" w:rsidRPr="0068719F" w:rsidRDefault="00D92F22" w:rsidP="00D92F2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FoE’s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DSO will seek and record the outcome, and share with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and with other colleagues within the University, as necessary.</w:t>
                      </w:r>
                    </w:p>
                  </w:txbxContent>
                </v:textbox>
              </v:rect>
            </w:pict>
          </mc:Fallback>
        </mc:AlternateContent>
      </w:r>
    </w:p>
    <w:p w14:paraId="286DAA54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122C1283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3FCEF5B2" w14:textId="77777777" w:rsidR="005E081C" w:rsidRPr="0079367C" w:rsidRDefault="00B64770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4CA05DA" wp14:editId="6E62ADE0">
                <wp:simplePos x="0" y="0"/>
                <wp:positionH relativeFrom="column">
                  <wp:posOffset>-304800</wp:posOffset>
                </wp:positionH>
                <wp:positionV relativeFrom="paragraph">
                  <wp:posOffset>223520</wp:posOffset>
                </wp:positionV>
                <wp:extent cx="2686050" cy="484505"/>
                <wp:effectExtent l="0" t="0" r="19050" b="1079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8605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47714" w14:textId="77777777" w:rsidR="00D92F22" w:rsidRPr="0068719F" w:rsidRDefault="000B5520" w:rsidP="00D92F2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FoE’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DSO will ensure the </w:t>
                            </w:r>
                            <w:r w:rsidR="00FD2A94">
                              <w:rPr>
                                <w:sz w:val="18"/>
                                <w:szCs w:val="18"/>
                              </w:rPr>
                              <w:t>partnership database details are amended</w:t>
                            </w:r>
                            <w:r w:rsidR="00383BAA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="00FD2A94">
                              <w:rPr>
                                <w:sz w:val="18"/>
                                <w:szCs w:val="18"/>
                              </w:rPr>
                              <w:t xml:space="preserve"> as necessary</w:t>
                            </w:r>
                            <w:r w:rsidR="00D92F22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A05DA" id="_x0000_s1034" alt="&quot;&quot;" style="position:absolute;left:0;text-align:left;margin-left:-24pt;margin-top:17.6pt;width:211.5pt;height:38.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">
                <v:textbox>
                  <w:txbxContent>
                    <w:p w14:paraId="27847714" w14:textId="77777777" w:rsidR="00D92F22" w:rsidRPr="0068719F" w:rsidRDefault="000B5520" w:rsidP="00D92F2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The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FoE’s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DSO will ensure the </w:t>
                      </w:r>
                      <w:r w:rsidR="00FD2A94">
                        <w:rPr>
                          <w:sz w:val="18"/>
                          <w:szCs w:val="18"/>
                        </w:rPr>
                        <w:t>partnership database details are amended</w:t>
                      </w:r>
                      <w:r w:rsidR="00383BAA">
                        <w:rPr>
                          <w:sz w:val="18"/>
                          <w:szCs w:val="18"/>
                        </w:rPr>
                        <w:t>,</w:t>
                      </w:r>
                      <w:r w:rsidR="00FD2A94">
                        <w:rPr>
                          <w:sz w:val="18"/>
                          <w:szCs w:val="18"/>
                        </w:rPr>
                        <w:t xml:space="preserve"> as necessary</w:t>
                      </w:r>
                      <w:r w:rsidR="00D92F22"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D92F22">
        <w:rPr>
          <w:rFonts w:cs="Arial"/>
          <w:b/>
          <w:noProof/>
        </w:rPr>
        <mc:AlternateContent>
          <mc:Choice Requires="wps">
            <w:drawing>
              <wp:anchor distT="4294967295" distB="4294967295" distL="114300" distR="114300" simplePos="0" relativeHeight="251743232" behindDoc="0" locked="0" layoutInCell="1" allowOverlap="1" wp14:anchorId="44F6EBA4" wp14:editId="23461A6D">
                <wp:simplePos x="0" y="0"/>
                <wp:positionH relativeFrom="column">
                  <wp:posOffset>1001864</wp:posOffset>
                </wp:positionH>
                <wp:positionV relativeFrom="paragraph">
                  <wp:posOffset>41855</wp:posOffset>
                </wp:positionV>
                <wp:extent cx="0" cy="170014"/>
                <wp:effectExtent l="76200" t="0" r="57150" b="59055"/>
                <wp:wrapNone/>
                <wp:docPr id="6" name="Lin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17001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013CC2" id="Line 12" o:spid="_x0000_s1026" alt="&quot;&quot;" style="position:absolute;flip:x;z-index:2517432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8.9pt,3.3pt" to="78.9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">
                <v:stroke endarrow="block"/>
              </v:line>
            </w:pict>
          </mc:Fallback>
        </mc:AlternateContent>
      </w:r>
    </w:p>
    <w:p w14:paraId="01B479CC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03B12935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3E867C2C" w14:textId="77777777" w:rsidR="005E081C" w:rsidRPr="0079367C" w:rsidRDefault="005E081C" w:rsidP="005E081C">
      <w:pPr>
        <w:jc w:val="both"/>
        <w:rPr>
          <w:rFonts w:cs="Arial"/>
          <w:b/>
        </w:rPr>
      </w:pPr>
    </w:p>
    <w:p w14:paraId="48566B02" w14:textId="77777777" w:rsidR="005E081C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A871E3" wp14:editId="7525EFF2">
                <wp:simplePos x="0" y="0"/>
                <wp:positionH relativeFrom="column">
                  <wp:posOffset>-295276</wp:posOffset>
                </wp:positionH>
                <wp:positionV relativeFrom="paragraph">
                  <wp:posOffset>208280</wp:posOffset>
                </wp:positionV>
                <wp:extent cx="2695575" cy="457200"/>
                <wp:effectExtent l="0" t="0" r="28575" b="19050"/>
                <wp:wrapNone/>
                <wp:docPr id="2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55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BAA37" w14:textId="77777777" w:rsidR="00FD2A94" w:rsidRDefault="00324218" w:rsidP="0068719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8719F">
                              <w:rPr>
                                <w:sz w:val="18"/>
                                <w:szCs w:val="18"/>
                              </w:rPr>
                              <w:t>Student/trainee to be informed</w:t>
                            </w:r>
                            <w:r w:rsidR="00EE1AC7" w:rsidRPr="0068719F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8719F">
                              <w:rPr>
                                <w:sz w:val="18"/>
                                <w:szCs w:val="18"/>
                              </w:rPr>
                              <w:t xml:space="preserve">of </w:t>
                            </w:r>
                          </w:p>
                          <w:p w14:paraId="719DF983" w14:textId="77777777" w:rsidR="005E081C" w:rsidRPr="0068719F" w:rsidRDefault="00324218" w:rsidP="0068719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8719F">
                              <w:rPr>
                                <w:sz w:val="18"/>
                                <w:szCs w:val="18"/>
                              </w:rPr>
                              <w:t>outcome</w:t>
                            </w:r>
                            <w:r w:rsidR="00FC3891" w:rsidRPr="0068719F">
                              <w:rPr>
                                <w:sz w:val="18"/>
                                <w:szCs w:val="18"/>
                              </w:rPr>
                              <w:t xml:space="preserve"> by </w:t>
                            </w:r>
                            <w:proofErr w:type="spellStart"/>
                            <w:r w:rsidR="00FC3891" w:rsidRPr="0068719F">
                              <w:rPr>
                                <w:sz w:val="18"/>
                                <w:szCs w:val="18"/>
                              </w:rPr>
                              <w:t>HoA</w:t>
                            </w:r>
                            <w:proofErr w:type="spellEnd"/>
                            <w:r w:rsidR="00F339F3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A871E3" id="Rectangle 9" o:spid="_x0000_s1035" style="position:absolute;left:0;text-align:left;margin-left:-23.25pt;margin-top:16.4pt;width:212.25pt;height:3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">
                <v:textbox>
                  <w:txbxContent>
                    <w:p w14:paraId="625BAA37" w14:textId="77777777" w:rsidR="00FD2A94" w:rsidRDefault="00324218" w:rsidP="0068719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68719F">
                        <w:rPr>
                          <w:sz w:val="18"/>
                          <w:szCs w:val="18"/>
                        </w:rPr>
                        <w:t>Student/trainee to be informed</w:t>
                      </w:r>
                      <w:r w:rsidR="00EE1AC7" w:rsidRPr="0068719F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8719F">
                        <w:rPr>
                          <w:sz w:val="18"/>
                          <w:szCs w:val="18"/>
                        </w:rPr>
                        <w:t xml:space="preserve">of </w:t>
                      </w:r>
                    </w:p>
                    <w:p w14:paraId="719DF983" w14:textId="77777777" w:rsidR="005E081C" w:rsidRPr="0068719F" w:rsidRDefault="00324218" w:rsidP="0068719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68719F">
                        <w:rPr>
                          <w:sz w:val="18"/>
                          <w:szCs w:val="18"/>
                        </w:rPr>
                        <w:t>outcome</w:t>
                      </w:r>
                      <w:r w:rsidR="00FC3891" w:rsidRPr="0068719F">
                        <w:rPr>
                          <w:sz w:val="18"/>
                          <w:szCs w:val="18"/>
                        </w:rPr>
                        <w:t xml:space="preserve"> by </w:t>
                      </w:r>
                      <w:proofErr w:type="spellStart"/>
                      <w:r w:rsidR="00FC3891" w:rsidRPr="0068719F">
                        <w:rPr>
                          <w:sz w:val="18"/>
                          <w:szCs w:val="18"/>
                        </w:rPr>
                        <w:t>HoA</w:t>
                      </w:r>
                      <w:proofErr w:type="spellEnd"/>
                      <w:r w:rsidR="00F339F3"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4294967295" distB="4294967295" distL="114300" distR="114300" simplePos="0" relativeHeight="251722752" behindDoc="0" locked="0" layoutInCell="1" allowOverlap="1" wp14:anchorId="4B7318FD" wp14:editId="53708530">
                <wp:simplePos x="0" y="0"/>
                <wp:positionH relativeFrom="column">
                  <wp:posOffset>1009650</wp:posOffset>
                </wp:positionH>
                <wp:positionV relativeFrom="paragraph">
                  <wp:posOffset>8890</wp:posOffset>
                </wp:positionV>
                <wp:extent cx="0" cy="193675"/>
                <wp:effectExtent l="76200" t="0" r="57150" b="53975"/>
                <wp:wrapNone/>
                <wp:docPr id="7" name="Lin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1936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90281D" id="Line 12" o:spid="_x0000_s1026" alt="&quot;&quot;" style="position:absolute;flip:x;z-index:251722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9.5pt,.7pt" to="79.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">
                <v:stroke endarrow="block"/>
              </v:line>
            </w:pict>
          </mc:Fallback>
        </mc:AlternateContent>
      </w:r>
    </w:p>
    <w:p w14:paraId="3653FDC6" w14:textId="77777777" w:rsidR="00CF7980" w:rsidRDefault="00CF7980" w:rsidP="005E081C">
      <w:pPr>
        <w:jc w:val="both"/>
        <w:rPr>
          <w:rFonts w:cs="Arial"/>
          <w:b/>
        </w:rPr>
      </w:pPr>
    </w:p>
    <w:p w14:paraId="4F3B6ACC" w14:textId="77777777" w:rsidR="00CF7980" w:rsidRDefault="00CF7980" w:rsidP="005E081C">
      <w:pPr>
        <w:jc w:val="both"/>
        <w:rPr>
          <w:rFonts w:cs="Arial"/>
          <w:b/>
        </w:rPr>
      </w:pPr>
    </w:p>
    <w:p w14:paraId="357CF418" w14:textId="77777777" w:rsidR="00CF7980" w:rsidRDefault="00CF7980" w:rsidP="005E081C">
      <w:pPr>
        <w:jc w:val="both"/>
        <w:rPr>
          <w:rFonts w:cs="Arial"/>
          <w:b/>
        </w:rPr>
      </w:pPr>
    </w:p>
    <w:p w14:paraId="15AD0A59" w14:textId="77777777" w:rsidR="00CF7980" w:rsidRDefault="00D92F22" w:rsidP="005E081C">
      <w:pPr>
        <w:jc w:val="both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58530B2" wp14:editId="01A9F442">
                <wp:simplePos x="0" y="0"/>
                <wp:positionH relativeFrom="margin">
                  <wp:posOffset>605597</wp:posOffset>
                </wp:positionH>
                <wp:positionV relativeFrom="paragraph">
                  <wp:posOffset>124295</wp:posOffset>
                </wp:positionV>
                <wp:extent cx="4401820" cy="571500"/>
                <wp:effectExtent l="0" t="0" r="17780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01820" cy="5715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B9494" w14:textId="77777777" w:rsidR="00BD2081" w:rsidRDefault="00CF7980" w:rsidP="00FD3668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SO – Designated Safeguarding Officer</w:t>
                            </w:r>
                          </w:p>
                          <w:p w14:paraId="339FF258" w14:textId="77777777" w:rsidR="00CF7980" w:rsidRPr="00EC2D5B" w:rsidRDefault="00CF7980" w:rsidP="00FD3668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trike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oE – Faculty of Education</w:t>
                            </w:r>
                          </w:p>
                          <w:p w14:paraId="1A20E81F" w14:textId="77777777" w:rsidR="00CF7980" w:rsidRPr="007C737C" w:rsidRDefault="00CF7980" w:rsidP="00FD3668">
                            <w:pPr>
                              <w:shd w:val="clear" w:color="auto" w:fill="F2DBDB" w:themeFill="accent2" w:themeFillTint="33"/>
                              <w:jc w:val="center"/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Ho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– Head of Are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530B2" id="_x0000_s1036" style="position:absolute;left:0;text-align:left;margin-left:47.7pt;margin-top:9.8pt;width:346.6pt;height:45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" fillcolor="#c0504d [3205]">
                <v:textbox>
                  <w:txbxContent>
                    <w:p w14:paraId="689B9494" w14:textId="77777777" w:rsidR="00BD2081" w:rsidRDefault="00CF7980" w:rsidP="00FD3668">
                      <w:pPr>
                        <w:shd w:val="clear" w:color="auto" w:fill="F2DBDB" w:themeFill="accent2" w:themeFillTint="33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SO – Designated Safeguarding Officer</w:t>
                      </w:r>
                    </w:p>
                    <w:p w14:paraId="339FF258" w14:textId="77777777" w:rsidR="00CF7980" w:rsidRPr="00EC2D5B" w:rsidRDefault="00CF7980" w:rsidP="00FD3668">
                      <w:pPr>
                        <w:shd w:val="clear" w:color="auto" w:fill="F2DBDB" w:themeFill="accent2" w:themeFillTint="33"/>
                        <w:jc w:val="center"/>
                        <w:rPr>
                          <w:strike/>
                          <w:sz w:val="20"/>
                        </w:rPr>
                      </w:pPr>
                      <w:r>
                        <w:rPr>
                          <w:sz w:val="20"/>
                        </w:rPr>
                        <w:t>FoE – Faculty of Education</w:t>
                      </w:r>
                    </w:p>
                    <w:p w14:paraId="1A20E81F" w14:textId="77777777" w:rsidR="00CF7980" w:rsidRPr="007C737C" w:rsidRDefault="00CF7980" w:rsidP="00FD3668">
                      <w:pPr>
                        <w:shd w:val="clear" w:color="auto" w:fill="F2DBDB" w:themeFill="accent2" w:themeFillTint="33"/>
                        <w:jc w:val="center"/>
                        <w:rPr>
                          <w:sz w:val="20"/>
                        </w:rPr>
                      </w:pPr>
                      <w:proofErr w:type="spellStart"/>
                      <w:r>
                        <w:rPr>
                          <w:sz w:val="20"/>
                        </w:rPr>
                        <w:t>Ho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– Head of Are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A72B2B4" w14:textId="77777777" w:rsidR="004073E3" w:rsidRPr="0079367C" w:rsidRDefault="004073E3" w:rsidP="005E081C">
      <w:pPr>
        <w:jc w:val="both"/>
        <w:rPr>
          <w:rFonts w:cs="Arial"/>
          <w:b/>
        </w:rPr>
      </w:pPr>
    </w:p>
    <w:p w14:paraId="0D3E69FA" w14:textId="77777777" w:rsidR="0068719F" w:rsidRDefault="0068719F" w:rsidP="00B074C3">
      <w:pPr>
        <w:rPr>
          <w:rFonts w:cs="Arial"/>
          <w:b/>
          <w:sz w:val="20"/>
        </w:rPr>
      </w:pPr>
    </w:p>
    <w:p w14:paraId="2E745358" w14:textId="77777777" w:rsidR="0068719F" w:rsidRDefault="0068719F" w:rsidP="00B074C3">
      <w:pPr>
        <w:rPr>
          <w:rFonts w:cs="Arial"/>
          <w:b/>
          <w:sz w:val="20"/>
        </w:rPr>
      </w:pPr>
    </w:p>
    <w:p w14:paraId="3FAE214C" w14:textId="77777777" w:rsidR="0068719F" w:rsidRDefault="0068719F" w:rsidP="00B074C3">
      <w:pPr>
        <w:rPr>
          <w:rFonts w:cs="Arial"/>
          <w:b/>
          <w:sz w:val="20"/>
        </w:rPr>
      </w:pPr>
    </w:p>
    <w:p w14:paraId="164041A5" w14:textId="77777777" w:rsidR="00FC3891" w:rsidRDefault="0074631F" w:rsidP="00B074C3">
      <w:pPr>
        <w:rPr>
          <w:rFonts w:cs="Arial"/>
          <w:i/>
          <w:sz w:val="20"/>
        </w:rPr>
      </w:pPr>
      <w:r w:rsidRPr="0023298D">
        <w:rPr>
          <w:rFonts w:cs="Arial"/>
          <w:b/>
          <w:sz w:val="20"/>
        </w:rPr>
        <w:t>*</w:t>
      </w:r>
      <w:r w:rsidRPr="0023298D">
        <w:rPr>
          <w:rFonts w:cs="Arial"/>
          <w:i/>
          <w:sz w:val="20"/>
        </w:rPr>
        <w:t xml:space="preserve"> The FoE (DSO</w:t>
      </w:r>
      <w:r w:rsidR="00F40E2E">
        <w:rPr>
          <w:rFonts w:cs="Arial"/>
          <w:i/>
          <w:sz w:val="20"/>
        </w:rPr>
        <w:t>s) are Nadine Baker</w:t>
      </w:r>
      <w:r w:rsidR="00B074C3" w:rsidRPr="0023298D">
        <w:rPr>
          <w:rFonts w:cs="Arial"/>
          <w:i/>
          <w:sz w:val="20"/>
        </w:rPr>
        <w:t xml:space="preserve">, email: </w:t>
      </w:r>
      <w:hyperlink r:id="rId10" w:history="1">
        <w:r w:rsidR="00B074C3" w:rsidRPr="0023298D">
          <w:rPr>
            <w:rStyle w:val="Hyperlink"/>
            <w:rFonts w:cs="Arial"/>
            <w:i/>
            <w:sz w:val="20"/>
          </w:rPr>
          <w:t>bakern@edgehill.ac.uk</w:t>
        </w:r>
      </w:hyperlink>
      <w:r w:rsidR="00B074C3" w:rsidRPr="0023298D">
        <w:rPr>
          <w:rFonts w:cs="Arial"/>
          <w:i/>
          <w:sz w:val="20"/>
        </w:rPr>
        <w:t>, Te</w:t>
      </w:r>
      <w:r w:rsidR="009B016A">
        <w:rPr>
          <w:rFonts w:cs="Arial"/>
          <w:i/>
          <w:sz w:val="20"/>
        </w:rPr>
        <w:t>l</w:t>
      </w:r>
      <w:r w:rsidR="00B074C3" w:rsidRPr="0023298D">
        <w:rPr>
          <w:rFonts w:cs="Arial"/>
          <w:i/>
          <w:sz w:val="20"/>
        </w:rPr>
        <w:t>: 01695 584336</w:t>
      </w:r>
      <w:r w:rsidR="00E6717F">
        <w:rPr>
          <w:rFonts w:cs="Arial"/>
          <w:i/>
          <w:sz w:val="20"/>
        </w:rPr>
        <w:t>, and Leon Fraser, email: fraserl@edgehill.ac.uk, Tel: 01695 584314</w:t>
      </w:r>
      <w:r w:rsidR="00FC3891">
        <w:rPr>
          <w:rFonts w:cs="Arial"/>
          <w:i/>
          <w:sz w:val="20"/>
        </w:rPr>
        <w:t>.</w:t>
      </w:r>
    </w:p>
    <w:p w14:paraId="3A231309" w14:textId="77777777" w:rsidR="005E081C" w:rsidRDefault="0074631F" w:rsidP="00B074C3">
      <w:pPr>
        <w:rPr>
          <w:rFonts w:cs="Arial"/>
          <w:i/>
          <w:sz w:val="20"/>
        </w:rPr>
      </w:pPr>
      <w:r w:rsidRPr="0023298D">
        <w:rPr>
          <w:rFonts w:cs="Arial"/>
          <w:i/>
          <w:sz w:val="20"/>
        </w:rPr>
        <w:lastRenderedPageBreak/>
        <w:t xml:space="preserve"> </w:t>
      </w:r>
    </w:p>
    <w:p w14:paraId="6E9E0DAB" w14:textId="77777777" w:rsidR="00FC3891" w:rsidRPr="00FC3891" w:rsidRDefault="00FC3891" w:rsidP="00FC3891">
      <w:pPr>
        <w:jc w:val="both"/>
        <w:rPr>
          <w:rFonts w:cs="Arial"/>
          <w:i/>
        </w:rPr>
      </w:pPr>
      <w:r w:rsidRPr="00FC3891">
        <w:rPr>
          <w:rFonts w:cs="Arial"/>
          <w:i/>
          <w:sz w:val="20"/>
        </w:rPr>
        <w:t xml:space="preserve">Please note it is courteous for the </w:t>
      </w:r>
      <w:r>
        <w:rPr>
          <w:rFonts w:cs="Arial"/>
          <w:i/>
          <w:sz w:val="20"/>
        </w:rPr>
        <w:t>student/</w:t>
      </w:r>
      <w:r w:rsidRPr="00FC3891">
        <w:rPr>
          <w:rFonts w:cs="Arial"/>
          <w:i/>
          <w:sz w:val="20"/>
        </w:rPr>
        <w:t xml:space="preserve">trainee to also inform their </w:t>
      </w:r>
      <w:r w:rsidR="00E51CD8">
        <w:rPr>
          <w:rFonts w:cs="Arial"/>
          <w:i/>
          <w:sz w:val="20"/>
        </w:rPr>
        <w:t>Mentor</w:t>
      </w:r>
      <w:r w:rsidRPr="00FC3891">
        <w:rPr>
          <w:rFonts w:cs="Arial"/>
          <w:i/>
          <w:sz w:val="20"/>
        </w:rPr>
        <w:t xml:space="preserve"> of the fact that an issue has been reported (pl</w:t>
      </w:r>
      <w:r w:rsidR="00EC2D5B">
        <w:rPr>
          <w:rFonts w:cs="Arial"/>
          <w:i/>
          <w:sz w:val="20"/>
        </w:rPr>
        <w:t xml:space="preserve">ease note the specific </w:t>
      </w:r>
      <w:r w:rsidR="00EC2D5B" w:rsidRPr="00FD3668">
        <w:rPr>
          <w:rFonts w:cs="Arial"/>
          <w:i/>
          <w:sz w:val="20"/>
        </w:rPr>
        <w:t>details sh</w:t>
      </w:r>
      <w:r w:rsidRPr="00FD3668">
        <w:rPr>
          <w:rFonts w:cs="Arial"/>
          <w:i/>
          <w:sz w:val="20"/>
        </w:rPr>
        <w:t>ould</w:t>
      </w:r>
      <w:r w:rsidRPr="00FC3891">
        <w:rPr>
          <w:rFonts w:cs="Arial"/>
          <w:i/>
          <w:sz w:val="20"/>
        </w:rPr>
        <w:t xml:space="preserve"> not be shared)</w:t>
      </w:r>
      <w:r>
        <w:rPr>
          <w:rFonts w:cs="Arial"/>
          <w:i/>
          <w:sz w:val="20"/>
        </w:rPr>
        <w:t>.</w:t>
      </w:r>
    </w:p>
    <w:p w14:paraId="407F4B50" w14:textId="77777777" w:rsidR="00CF7980" w:rsidRDefault="00CF7980" w:rsidP="00CF7980">
      <w:pPr>
        <w:jc w:val="center"/>
        <w:rPr>
          <w:rFonts w:cs="Arial"/>
          <w:b/>
          <w:i/>
          <w:sz w:val="22"/>
          <w:szCs w:val="22"/>
        </w:rPr>
      </w:pPr>
    </w:p>
    <w:p w14:paraId="6E790F01" w14:textId="77777777" w:rsidR="00623BBC" w:rsidRDefault="00623BBC" w:rsidP="005E081C">
      <w:pPr>
        <w:rPr>
          <w:rFonts w:cs="Arial"/>
          <w:b/>
        </w:rPr>
      </w:pPr>
    </w:p>
    <w:p w14:paraId="35419C7D" w14:textId="77777777" w:rsidR="005E081C" w:rsidRPr="00FC3891" w:rsidRDefault="005E081C" w:rsidP="005E081C">
      <w:pPr>
        <w:rPr>
          <w:rFonts w:cs="Arial"/>
          <w:b/>
        </w:rPr>
      </w:pPr>
      <w:r w:rsidRPr="00FC3891">
        <w:rPr>
          <w:rFonts w:cs="Arial"/>
          <w:b/>
        </w:rPr>
        <w:t>STRICTLY CONFIDENTIAL</w:t>
      </w:r>
    </w:p>
    <w:p w14:paraId="311D3C74" w14:textId="77777777" w:rsidR="005E081C" w:rsidRPr="0079367C" w:rsidRDefault="005E081C" w:rsidP="005E081C">
      <w:pPr>
        <w:rPr>
          <w:rFonts w:cs="Arial"/>
          <w:b/>
          <w:u w:val="single"/>
        </w:rPr>
      </w:pPr>
    </w:p>
    <w:p w14:paraId="49A50E33" w14:textId="77777777" w:rsidR="005E081C" w:rsidRPr="0079367C" w:rsidRDefault="005E081C" w:rsidP="005E081C">
      <w:pPr>
        <w:rPr>
          <w:rFonts w:cs="Arial"/>
          <w:b/>
          <w:u w:val="single"/>
        </w:rPr>
      </w:pPr>
    </w:p>
    <w:p w14:paraId="5C1E8F1F" w14:textId="77777777" w:rsidR="005E081C" w:rsidRPr="00FC3891" w:rsidRDefault="00DB5CE7" w:rsidP="005E081C">
      <w:pPr>
        <w:jc w:val="center"/>
        <w:rPr>
          <w:rFonts w:cs="Arial"/>
          <w:b/>
        </w:rPr>
      </w:pPr>
      <w:r>
        <w:rPr>
          <w:rFonts w:cs="Arial"/>
          <w:b/>
        </w:rPr>
        <w:t>INCIDENT REPORTING FORM</w:t>
      </w:r>
    </w:p>
    <w:p w14:paraId="1B6574E0" w14:textId="77777777" w:rsidR="005E081C" w:rsidRPr="0079367C" w:rsidRDefault="005E081C" w:rsidP="005E081C">
      <w:pPr>
        <w:rPr>
          <w:rFonts w:cs="Arial"/>
          <w:b/>
          <w:u w:val="single"/>
        </w:rPr>
      </w:pPr>
    </w:p>
    <w:p w14:paraId="1E417C56" w14:textId="77777777" w:rsidR="005E081C" w:rsidRPr="0079367C" w:rsidRDefault="005E081C" w:rsidP="005E081C">
      <w:pPr>
        <w:rPr>
          <w:rFonts w:cs="Arial"/>
          <w:b/>
          <w:u w:val="single"/>
        </w:rPr>
      </w:pPr>
    </w:p>
    <w:p w14:paraId="514BA33E" w14:textId="77777777" w:rsidR="005E081C" w:rsidRPr="00FC3891" w:rsidRDefault="00936376" w:rsidP="005E081C">
      <w:pPr>
        <w:rPr>
          <w:rFonts w:cs="Arial"/>
          <w:sz w:val="22"/>
        </w:rPr>
      </w:pPr>
      <w:r w:rsidRPr="00FC3891">
        <w:rPr>
          <w:rFonts w:cs="Arial"/>
          <w:sz w:val="22"/>
        </w:rPr>
        <w:t xml:space="preserve">TO BE COMPLETED BY </w:t>
      </w:r>
      <w:r w:rsidR="00FC3891">
        <w:rPr>
          <w:rFonts w:cs="Arial"/>
          <w:sz w:val="22"/>
        </w:rPr>
        <w:t>A</w:t>
      </w:r>
      <w:r w:rsidR="00BD2081" w:rsidRPr="00FC3891">
        <w:rPr>
          <w:rFonts w:cs="Arial"/>
          <w:sz w:val="22"/>
        </w:rPr>
        <w:t xml:space="preserve"> </w:t>
      </w:r>
      <w:r w:rsidR="00FC3891" w:rsidRPr="00FC3891">
        <w:rPr>
          <w:rFonts w:cs="Arial"/>
          <w:sz w:val="22"/>
        </w:rPr>
        <w:t>STUDENT/</w:t>
      </w:r>
      <w:r w:rsidR="00BD2081" w:rsidRPr="00FC3891">
        <w:rPr>
          <w:rFonts w:cs="Arial"/>
          <w:sz w:val="22"/>
        </w:rPr>
        <w:t xml:space="preserve">TRAINEE </w:t>
      </w:r>
      <w:r w:rsidR="00FC3891">
        <w:rPr>
          <w:rFonts w:cs="Arial"/>
          <w:sz w:val="22"/>
        </w:rPr>
        <w:t>WHO WISHES TO RAISE A</w:t>
      </w:r>
      <w:r w:rsidR="005E081C" w:rsidRPr="00FC3891">
        <w:rPr>
          <w:rFonts w:cs="Arial"/>
          <w:sz w:val="22"/>
        </w:rPr>
        <w:t xml:space="preserve"> CAUSE FOR CONCERN </w:t>
      </w:r>
      <w:r w:rsidR="00FC3539" w:rsidRPr="00FC3891">
        <w:rPr>
          <w:rFonts w:cs="Arial"/>
          <w:sz w:val="22"/>
        </w:rPr>
        <w:t>O</w:t>
      </w:r>
      <w:r w:rsidR="005E081C" w:rsidRPr="00FC3891">
        <w:rPr>
          <w:rFonts w:cs="Arial"/>
          <w:sz w:val="22"/>
        </w:rPr>
        <w:t xml:space="preserve">N </w:t>
      </w:r>
      <w:r w:rsidR="00DC4E7E" w:rsidRPr="00FC3891">
        <w:rPr>
          <w:rFonts w:cs="Arial"/>
          <w:sz w:val="22"/>
        </w:rPr>
        <w:t>PROFESSIONAL PRACTICE</w:t>
      </w:r>
    </w:p>
    <w:p w14:paraId="5DC25D9C" w14:textId="77777777" w:rsidR="005E081C" w:rsidRPr="0079367C" w:rsidRDefault="005E081C" w:rsidP="005E081C">
      <w:pPr>
        <w:rPr>
          <w:rFonts w:cs="Arial"/>
          <w:sz w:val="22"/>
        </w:rPr>
      </w:pPr>
    </w:p>
    <w:p w14:paraId="048E0C95" w14:textId="77777777" w:rsidR="005E081C" w:rsidRPr="0079367C" w:rsidRDefault="005E081C" w:rsidP="005E081C">
      <w:pPr>
        <w:rPr>
          <w:rFonts w:cs="Arial"/>
          <w:b/>
          <w:sz w:val="22"/>
        </w:rPr>
      </w:pPr>
      <w:r w:rsidRPr="0079367C">
        <w:rPr>
          <w:rFonts w:cs="Arial"/>
          <w:b/>
          <w:sz w:val="22"/>
        </w:rPr>
        <w:t>(Please include the full names of all concerned)</w:t>
      </w:r>
    </w:p>
    <w:p w14:paraId="58855A9D" w14:textId="77777777" w:rsidR="005E081C" w:rsidRPr="0079367C" w:rsidRDefault="005E081C" w:rsidP="005E081C">
      <w:pPr>
        <w:rPr>
          <w:rFonts w:cs="Arial"/>
          <w:sz w:val="22"/>
        </w:rPr>
      </w:pPr>
    </w:p>
    <w:p w14:paraId="0EF21281" w14:textId="77777777" w:rsidR="005E081C" w:rsidRPr="0079367C" w:rsidRDefault="005E081C" w:rsidP="005E081C">
      <w:pPr>
        <w:rPr>
          <w:rFonts w:cs="Arial"/>
          <w:sz w:val="22"/>
        </w:rPr>
      </w:pPr>
    </w:p>
    <w:p w14:paraId="77BC8DB1" w14:textId="77777777" w:rsidR="00DB5CE7" w:rsidRDefault="00DB5CE7" w:rsidP="00DB5CE7">
      <w:pPr>
        <w:rPr>
          <w:rFonts w:cs="Arial"/>
          <w:sz w:val="22"/>
        </w:rPr>
      </w:pPr>
      <w:r>
        <w:rPr>
          <w:rFonts w:cs="Arial"/>
          <w:sz w:val="22"/>
        </w:rPr>
        <w:t>Name of reporting student/trainee</w:t>
      </w:r>
      <w:r w:rsidRPr="0079367C">
        <w:rPr>
          <w:rFonts w:cs="Arial"/>
          <w:sz w:val="22"/>
        </w:rPr>
        <w:t>: .........................................</w:t>
      </w:r>
      <w:r>
        <w:rPr>
          <w:rFonts w:cs="Arial"/>
          <w:sz w:val="22"/>
        </w:rPr>
        <w:t>.............................</w:t>
      </w:r>
      <w:r w:rsidR="00FD2A94">
        <w:rPr>
          <w:rFonts w:cs="Arial"/>
          <w:sz w:val="22"/>
        </w:rPr>
        <w:t>...</w:t>
      </w:r>
    </w:p>
    <w:p w14:paraId="1794AD4C" w14:textId="77777777" w:rsidR="00DB5CE7" w:rsidRDefault="00DB5CE7" w:rsidP="00DB5CE7">
      <w:pPr>
        <w:rPr>
          <w:rFonts w:cs="Arial"/>
          <w:sz w:val="22"/>
        </w:rPr>
      </w:pPr>
    </w:p>
    <w:p w14:paraId="3DC908F6" w14:textId="77777777" w:rsidR="00DB5CE7" w:rsidRDefault="00DB5CE7" w:rsidP="00DB5CE7">
      <w:pPr>
        <w:rPr>
          <w:rFonts w:cs="Arial"/>
          <w:sz w:val="22"/>
        </w:rPr>
      </w:pPr>
      <w:r>
        <w:rPr>
          <w:rFonts w:cs="Arial"/>
          <w:sz w:val="22"/>
        </w:rPr>
        <w:t>Student no.: ……………………………………</w:t>
      </w:r>
      <w:r w:rsidR="00FD2A94">
        <w:rPr>
          <w:rFonts w:cs="Arial"/>
          <w:sz w:val="22"/>
        </w:rPr>
        <w:t>………………………………………….</w:t>
      </w:r>
    </w:p>
    <w:p w14:paraId="6469A2BA" w14:textId="77777777" w:rsidR="00DB5CE7" w:rsidRDefault="00DB5CE7" w:rsidP="00DB5CE7">
      <w:pPr>
        <w:rPr>
          <w:rFonts w:cs="Arial"/>
          <w:sz w:val="22"/>
        </w:rPr>
      </w:pPr>
    </w:p>
    <w:p w14:paraId="43949FD9" w14:textId="77777777" w:rsidR="00DB5CE7" w:rsidRPr="0079367C" w:rsidRDefault="00DB5CE7" w:rsidP="00DB5CE7">
      <w:pPr>
        <w:rPr>
          <w:rFonts w:cs="Arial"/>
          <w:sz w:val="22"/>
        </w:rPr>
      </w:pPr>
      <w:r>
        <w:rPr>
          <w:rFonts w:cs="Arial"/>
          <w:sz w:val="22"/>
        </w:rPr>
        <w:t>Programme: ………………………………………………………………………………</w:t>
      </w:r>
      <w:r w:rsidR="00FD2A94">
        <w:rPr>
          <w:rFonts w:cs="Arial"/>
          <w:sz w:val="22"/>
        </w:rPr>
        <w:t>.</w:t>
      </w:r>
    </w:p>
    <w:p w14:paraId="37C51F59" w14:textId="77777777" w:rsidR="00DB5CE7" w:rsidRPr="0079367C" w:rsidRDefault="00DB5CE7" w:rsidP="00DB5CE7">
      <w:pPr>
        <w:rPr>
          <w:rFonts w:cs="Arial"/>
          <w:sz w:val="22"/>
        </w:rPr>
      </w:pPr>
    </w:p>
    <w:p w14:paraId="2050792B" w14:textId="77777777" w:rsidR="00DB5CE7" w:rsidRPr="0079367C" w:rsidRDefault="00DB5CE7" w:rsidP="00DB5CE7">
      <w:pPr>
        <w:rPr>
          <w:rFonts w:cs="Arial"/>
          <w:sz w:val="22"/>
        </w:rPr>
      </w:pPr>
      <w:r w:rsidRPr="0079367C">
        <w:rPr>
          <w:rFonts w:cs="Arial"/>
          <w:sz w:val="22"/>
        </w:rPr>
        <w:t>Name of Personal Tutor</w:t>
      </w:r>
      <w:r>
        <w:rPr>
          <w:rFonts w:cs="Arial"/>
          <w:sz w:val="22"/>
        </w:rPr>
        <w:t xml:space="preserve">: </w:t>
      </w:r>
      <w:r w:rsidRPr="0079367C">
        <w:rPr>
          <w:rFonts w:cs="Arial"/>
          <w:sz w:val="22"/>
        </w:rPr>
        <w:t>....................................</w:t>
      </w:r>
      <w:r>
        <w:rPr>
          <w:rFonts w:cs="Arial"/>
          <w:sz w:val="22"/>
        </w:rPr>
        <w:t>.............................</w:t>
      </w:r>
      <w:r w:rsidR="00FD2A94">
        <w:rPr>
          <w:rFonts w:cs="Arial"/>
          <w:sz w:val="22"/>
        </w:rPr>
        <w:t>.........................</w:t>
      </w:r>
    </w:p>
    <w:p w14:paraId="4A45264F" w14:textId="77777777" w:rsidR="00DB5CE7" w:rsidRDefault="00DB5CE7" w:rsidP="005E081C">
      <w:pPr>
        <w:rPr>
          <w:rFonts w:cs="Arial"/>
          <w:sz w:val="22"/>
        </w:rPr>
      </w:pPr>
    </w:p>
    <w:p w14:paraId="59DB8DAC" w14:textId="77777777" w:rsidR="00DB5CE7" w:rsidRDefault="00DB5CE7" w:rsidP="005E081C">
      <w:pPr>
        <w:rPr>
          <w:rFonts w:cs="Arial"/>
          <w:sz w:val="22"/>
        </w:rPr>
      </w:pPr>
    </w:p>
    <w:p w14:paraId="56D6EBAE" w14:textId="77777777" w:rsidR="00FD2A94" w:rsidRDefault="00DB5CE7" w:rsidP="00DB5CE7">
      <w:pPr>
        <w:rPr>
          <w:rFonts w:cs="Arial"/>
          <w:sz w:val="22"/>
        </w:rPr>
      </w:pPr>
      <w:r>
        <w:rPr>
          <w:rFonts w:cs="Arial"/>
          <w:sz w:val="22"/>
        </w:rPr>
        <w:t>Professional Practice</w:t>
      </w:r>
      <w:r w:rsidR="00FD2A94">
        <w:rPr>
          <w:rFonts w:cs="Arial"/>
          <w:sz w:val="22"/>
        </w:rPr>
        <w:t xml:space="preserve"> and name of school/college/setting</w:t>
      </w:r>
      <w:r w:rsidRPr="0079367C">
        <w:rPr>
          <w:rFonts w:cs="Arial"/>
          <w:sz w:val="22"/>
        </w:rPr>
        <w:t xml:space="preserve">: </w:t>
      </w:r>
    </w:p>
    <w:p w14:paraId="0E1C5725" w14:textId="77777777" w:rsidR="00FD2A94" w:rsidRDefault="00FD2A94" w:rsidP="00DB5CE7">
      <w:pPr>
        <w:rPr>
          <w:rFonts w:cs="Arial"/>
          <w:sz w:val="22"/>
        </w:rPr>
      </w:pPr>
    </w:p>
    <w:p w14:paraId="7047CD40" w14:textId="77777777" w:rsidR="00DB5CE7" w:rsidRPr="0079367C" w:rsidRDefault="00DB5CE7" w:rsidP="00DB5CE7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</w:t>
      </w:r>
      <w:r>
        <w:rPr>
          <w:rFonts w:cs="Arial"/>
          <w:sz w:val="22"/>
        </w:rPr>
        <w:t>.............................</w:t>
      </w:r>
      <w:r w:rsidR="00FD2A94">
        <w:rPr>
          <w:rFonts w:cs="Arial"/>
          <w:sz w:val="22"/>
        </w:rPr>
        <w:t>...................</w:t>
      </w:r>
    </w:p>
    <w:p w14:paraId="0D9A13E7" w14:textId="77777777" w:rsidR="00DB5CE7" w:rsidRDefault="00DB5CE7" w:rsidP="005E081C">
      <w:pPr>
        <w:rPr>
          <w:rFonts w:cs="Arial"/>
          <w:sz w:val="22"/>
        </w:rPr>
      </w:pPr>
    </w:p>
    <w:p w14:paraId="6AFA3DF0" w14:textId="77777777" w:rsidR="00FC3539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 xml:space="preserve">Date of </w:t>
      </w:r>
      <w:r w:rsidR="00FC3539">
        <w:rPr>
          <w:rFonts w:cs="Arial"/>
          <w:sz w:val="22"/>
        </w:rPr>
        <w:t xml:space="preserve">alleged </w:t>
      </w:r>
      <w:r w:rsidRPr="0079367C">
        <w:rPr>
          <w:rFonts w:cs="Arial"/>
          <w:sz w:val="22"/>
        </w:rPr>
        <w:t>incident</w:t>
      </w:r>
      <w:r w:rsidR="00FC3891">
        <w:rPr>
          <w:rFonts w:cs="Arial"/>
          <w:sz w:val="22"/>
        </w:rPr>
        <w:t>,</w:t>
      </w:r>
      <w:r w:rsidR="00FC3539">
        <w:rPr>
          <w:rFonts w:cs="Arial"/>
          <w:sz w:val="22"/>
        </w:rPr>
        <w:t xml:space="preserve"> or cause for concern</w:t>
      </w:r>
      <w:r w:rsidRPr="0079367C">
        <w:rPr>
          <w:rFonts w:cs="Arial"/>
          <w:sz w:val="22"/>
        </w:rPr>
        <w:t>: ......................................................</w:t>
      </w:r>
      <w:r w:rsidR="009B016A">
        <w:rPr>
          <w:rFonts w:cs="Arial"/>
          <w:sz w:val="22"/>
        </w:rPr>
        <w:t>..</w:t>
      </w:r>
      <w:r w:rsidRPr="0079367C">
        <w:rPr>
          <w:rFonts w:cs="Arial"/>
          <w:sz w:val="22"/>
        </w:rPr>
        <w:tab/>
      </w:r>
      <w:r w:rsidRPr="0079367C">
        <w:rPr>
          <w:rFonts w:cs="Arial"/>
          <w:sz w:val="22"/>
        </w:rPr>
        <w:tab/>
      </w:r>
    </w:p>
    <w:p w14:paraId="1D2702CC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Time</w:t>
      </w:r>
      <w:r w:rsidR="00FC3891">
        <w:rPr>
          <w:rFonts w:cs="Arial"/>
          <w:sz w:val="22"/>
        </w:rPr>
        <w:t xml:space="preserve"> </w:t>
      </w:r>
      <w:r w:rsidR="00FC3891" w:rsidRPr="0079367C">
        <w:rPr>
          <w:rFonts w:cs="Arial"/>
          <w:sz w:val="22"/>
        </w:rPr>
        <w:t xml:space="preserve">of </w:t>
      </w:r>
      <w:r w:rsidR="00FC3891">
        <w:rPr>
          <w:rFonts w:cs="Arial"/>
          <w:sz w:val="22"/>
        </w:rPr>
        <w:t xml:space="preserve">alleged </w:t>
      </w:r>
      <w:r w:rsidR="00FC3891" w:rsidRPr="0079367C">
        <w:rPr>
          <w:rFonts w:cs="Arial"/>
          <w:sz w:val="22"/>
        </w:rPr>
        <w:t>incident</w:t>
      </w:r>
      <w:r w:rsidR="00FC3891">
        <w:rPr>
          <w:rFonts w:cs="Arial"/>
          <w:sz w:val="22"/>
        </w:rPr>
        <w:t>, or cause for concern</w:t>
      </w:r>
      <w:r w:rsidRPr="0079367C">
        <w:rPr>
          <w:rFonts w:cs="Arial"/>
          <w:sz w:val="22"/>
        </w:rPr>
        <w:t>: ……….……………</w:t>
      </w:r>
      <w:r w:rsidR="00FD2A94">
        <w:rPr>
          <w:rFonts w:cs="Arial"/>
          <w:sz w:val="22"/>
        </w:rPr>
        <w:t>………………….</w:t>
      </w:r>
    </w:p>
    <w:p w14:paraId="7CA30115" w14:textId="77777777" w:rsidR="005E081C" w:rsidRPr="0079367C" w:rsidRDefault="005E081C" w:rsidP="005E081C">
      <w:pPr>
        <w:rPr>
          <w:rFonts w:cs="Arial"/>
          <w:sz w:val="22"/>
        </w:rPr>
      </w:pPr>
    </w:p>
    <w:p w14:paraId="146D6C95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Reported to</w:t>
      </w:r>
      <w:r w:rsidR="00FC3891">
        <w:rPr>
          <w:rFonts w:cs="Arial"/>
          <w:sz w:val="22"/>
        </w:rPr>
        <w:t xml:space="preserve"> (please include </w:t>
      </w:r>
      <w:r w:rsidR="00FC3891" w:rsidRPr="00AA165B">
        <w:rPr>
          <w:rFonts w:cs="Arial"/>
          <w:sz w:val="22"/>
        </w:rPr>
        <w:t>name</w:t>
      </w:r>
      <w:r w:rsidR="00640448" w:rsidRPr="00AA165B">
        <w:rPr>
          <w:rFonts w:cs="Arial"/>
          <w:sz w:val="22"/>
        </w:rPr>
        <w:t>(s)</w:t>
      </w:r>
      <w:r w:rsidR="00FC3891" w:rsidRPr="00AA165B">
        <w:rPr>
          <w:rFonts w:cs="Arial"/>
          <w:sz w:val="22"/>
        </w:rPr>
        <w:t xml:space="preserve"> and role</w:t>
      </w:r>
      <w:r w:rsidR="00640448" w:rsidRPr="00AA165B">
        <w:rPr>
          <w:rFonts w:cs="Arial"/>
          <w:sz w:val="22"/>
        </w:rPr>
        <w:t>(s)</w:t>
      </w:r>
      <w:r w:rsidR="00FC3891" w:rsidRPr="00AA165B">
        <w:rPr>
          <w:rFonts w:cs="Arial"/>
          <w:sz w:val="22"/>
        </w:rPr>
        <w:t>)</w:t>
      </w:r>
      <w:r w:rsidRPr="00AA165B">
        <w:rPr>
          <w:rFonts w:cs="Arial"/>
          <w:sz w:val="22"/>
        </w:rPr>
        <w:t>: ..............................................</w:t>
      </w:r>
      <w:r w:rsidR="009B016A" w:rsidRPr="00AA165B">
        <w:rPr>
          <w:rFonts w:cs="Arial"/>
          <w:sz w:val="22"/>
        </w:rPr>
        <w:t>......</w:t>
      </w:r>
    </w:p>
    <w:p w14:paraId="44EB3D9C" w14:textId="77777777" w:rsidR="005E081C" w:rsidRPr="0079367C" w:rsidRDefault="005E081C" w:rsidP="005E081C">
      <w:pPr>
        <w:rPr>
          <w:rFonts w:cs="Arial"/>
          <w:sz w:val="22"/>
        </w:rPr>
      </w:pPr>
    </w:p>
    <w:p w14:paraId="0FA76D54" w14:textId="77777777" w:rsidR="005E081C" w:rsidRPr="0079367C" w:rsidRDefault="005E081C" w:rsidP="005E081C">
      <w:pPr>
        <w:rPr>
          <w:rFonts w:cs="Arial"/>
          <w:sz w:val="22"/>
        </w:rPr>
      </w:pPr>
    </w:p>
    <w:p w14:paraId="2519F952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 xml:space="preserve">Nature of </w:t>
      </w:r>
      <w:r w:rsidR="00DB5CE7">
        <w:rPr>
          <w:rFonts w:cs="Arial"/>
          <w:sz w:val="22"/>
        </w:rPr>
        <w:t>a</w:t>
      </w:r>
      <w:r w:rsidR="00FC3539">
        <w:rPr>
          <w:rFonts w:cs="Arial"/>
          <w:sz w:val="22"/>
        </w:rPr>
        <w:t xml:space="preserve">lleged </w:t>
      </w:r>
      <w:r w:rsidR="00DB5CE7">
        <w:rPr>
          <w:rFonts w:cs="Arial"/>
          <w:sz w:val="22"/>
        </w:rPr>
        <w:t>i</w:t>
      </w:r>
      <w:r w:rsidRPr="0079367C">
        <w:rPr>
          <w:rFonts w:cs="Arial"/>
          <w:sz w:val="22"/>
        </w:rPr>
        <w:t>ncident</w:t>
      </w:r>
      <w:r w:rsidR="00DB5CE7">
        <w:rPr>
          <w:rFonts w:cs="Arial"/>
          <w:sz w:val="22"/>
        </w:rPr>
        <w:t>, or cause for c</w:t>
      </w:r>
      <w:r w:rsidR="00FC3539">
        <w:rPr>
          <w:rFonts w:cs="Arial"/>
          <w:sz w:val="22"/>
        </w:rPr>
        <w:t>oncern</w:t>
      </w:r>
      <w:r w:rsidR="008C280B">
        <w:rPr>
          <w:rFonts w:cs="Arial"/>
          <w:sz w:val="22"/>
        </w:rPr>
        <w:t>:</w:t>
      </w:r>
    </w:p>
    <w:p w14:paraId="707E9567" w14:textId="77777777" w:rsidR="005E081C" w:rsidRPr="0079367C" w:rsidRDefault="005E081C" w:rsidP="005E081C">
      <w:pPr>
        <w:rPr>
          <w:rFonts w:cs="Arial"/>
          <w:sz w:val="22"/>
        </w:rPr>
      </w:pPr>
    </w:p>
    <w:p w14:paraId="43368FB9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1F347710" w14:textId="77777777" w:rsidR="005E081C" w:rsidRPr="0079367C" w:rsidRDefault="005E081C" w:rsidP="005E081C">
      <w:pPr>
        <w:rPr>
          <w:rFonts w:cs="Arial"/>
          <w:sz w:val="22"/>
        </w:rPr>
      </w:pPr>
    </w:p>
    <w:p w14:paraId="3AC865E6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34F9EE2A" w14:textId="77777777" w:rsidR="005E081C" w:rsidRPr="0079367C" w:rsidRDefault="005E081C" w:rsidP="005E081C">
      <w:pPr>
        <w:rPr>
          <w:rFonts w:cs="Arial"/>
          <w:sz w:val="22"/>
        </w:rPr>
      </w:pPr>
    </w:p>
    <w:p w14:paraId="73329147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75FC50B1" w14:textId="77777777" w:rsidR="005E081C" w:rsidRPr="0079367C" w:rsidRDefault="005E081C" w:rsidP="005E081C">
      <w:pPr>
        <w:rPr>
          <w:rFonts w:cs="Arial"/>
          <w:sz w:val="22"/>
        </w:rPr>
      </w:pPr>
    </w:p>
    <w:p w14:paraId="6BB098E6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70E6A078" w14:textId="77777777" w:rsidR="005E081C" w:rsidRPr="0079367C" w:rsidRDefault="005E081C" w:rsidP="005E081C">
      <w:pPr>
        <w:rPr>
          <w:rFonts w:cs="Arial"/>
          <w:sz w:val="22"/>
        </w:rPr>
      </w:pPr>
    </w:p>
    <w:p w14:paraId="5AA7119B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565B4472" w14:textId="77777777" w:rsidR="005E081C" w:rsidRPr="0079367C" w:rsidRDefault="005E081C" w:rsidP="005E081C">
      <w:pPr>
        <w:rPr>
          <w:rFonts w:cs="Arial"/>
          <w:sz w:val="22"/>
        </w:rPr>
      </w:pPr>
    </w:p>
    <w:p w14:paraId="065D9ACA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5007F4E6" w14:textId="77777777" w:rsidR="005E081C" w:rsidRPr="0079367C" w:rsidRDefault="005E081C" w:rsidP="005E081C">
      <w:pPr>
        <w:rPr>
          <w:rFonts w:cs="Arial"/>
          <w:sz w:val="22"/>
        </w:rPr>
      </w:pPr>
    </w:p>
    <w:p w14:paraId="5C4AFA43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436FCCF5" w14:textId="77777777" w:rsidR="005E081C" w:rsidRPr="0079367C" w:rsidRDefault="005E081C" w:rsidP="005E081C">
      <w:pPr>
        <w:rPr>
          <w:rFonts w:cs="Arial"/>
          <w:sz w:val="22"/>
        </w:rPr>
      </w:pPr>
    </w:p>
    <w:p w14:paraId="3316AD12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lastRenderedPageBreak/>
        <w:t>.....................................................................................................................................</w:t>
      </w:r>
    </w:p>
    <w:p w14:paraId="07FA4BC2" w14:textId="77777777" w:rsidR="005E081C" w:rsidRPr="0079367C" w:rsidRDefault="005E081C" w:rsidP="005E081C">
      <w:pPr>
        <w:rPr>
          <w:rFonts w:cs="Arial"/>
          <w:sz w:val="22"/>
        </w:rPr>
      </w:pPr>
    </w:p>
    <w:p w14:paraId="2838F824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2C944C6E" w14:textId="77777777" w:rsidR="005E081C" w:rsidRPr="0079367C" w:rsidRDefault="005E081C" w:rsidP="005E081C">
      <w:pPr>
        <w:rPr>
          <w:rFonts w:cs="Arial"/>
          <w:sz w:val="22"/>
        </w:rPr>
      </w:pPr>
    </w:p>
    <w:p w14:paraId="5044D926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.</w:t>
      </w:r>
    </w:p>
    <w:p w14:paraId="7C4B61B0" w14:textId="77777777" w:rsidR="005E081C" w:rsidRPr="0079367C" w:rsidRDefault="005E081C" w:rsidP="005E081C">
      <w:pPr>
        <w:rPr>
          <w:rFonts w:cs="Arial"/>
          <w:sz w:val="22"/>
        </w:rPr>
      </w:pPr>
    </w:p>
    <w:p w14:paraId="72EFA9CD" w14:textId="77777777" w:rsidR="008C280B" w:rsidRDefault="008C280B" w:rsidP="005E081C">
      <w:pPr>
        <w:rPr>
          <w:rFonts w:cs="Arial"/>
          <w:sz w:val="22"/>
        </w:rPr>
      </w:pPr>
    </w:p>
    <w:p w14:paraId="6F5209E4" w14:textId="77777777" w:rsidR="008C280B" w:rsidRDefault="008C280B" w:rsidP="005E081C">
      <w:pPr>
        <w:rPr>
          <w:rFonts w:cs="Arial"/>
          <w:sz w:val="22"/>
        </w:rPr>
      </w:pPr>
    </w:p>
    <w:p w14:paraId="395269BD" w14:textId="77777777" w:rsidR="008C280B" w:rsidRDefault="008C280B" w:rsidP="005E081C">
      <w:pPr>
        <w:rPr>
          <w:rFonts w:cs="Arial"/>
          <w:sz w:val="22"/>
        </w:rPr>
      </w:pPr>
    </w:p>
    <w:p w14:paraId="29AF3F85" w14:textId="77777777" w:rsidR="008C280B" w:rsidRDefault="008C280B" w:rsidP="005E081C">
      <w:pPr>
        <w:rPr>
          <w:rFonts w:cs="Arial"/>
          <w:sz w:val="22"/>
        </w:rPr>
      </w:pPr>
    </w:p>
    <w:p w14:paraId="43248C36" w14:textId="77777777" w:rsidR="008C280B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Name of</w:t>
      </w:r>
      <w:r w:rsidR="00DB5CE7">
        <w:rPr>
          <w:rFonts w:cs="Arial"/>
          <w:sz w:val="22"/>
        </w:rPr>
        <w:t xml:space="preserve"> Designated Safeguarding Officer</w:t>
      </w:r>
      <w:r w:rsidR="001765E3">
        <w:rPr>
          <w:rFonts w:cs="Arial"/>
          <w:sz w:val="22"/>
        </w:rPr>
        <w:t xml:space="preserve"> in </w:t>
      </w:r>
      <w:r w:rsidR="001765E3" w:rsidRPr="00C21BDB">
        <w:rPr>
          <w:rFonts w:cs="Arial"/>
          <w:sz w:val="22"/>
        </w:rPr>
        <w:t>s</w:t>
      </w:r>
      <w:r w:rsidR="00FC3539" w:rsidRPr="00C21BDB">
        <w:rPr>
          <w:rFonts w:cs="Arial"/>
          <w:sz w:val="22"/>
        </w:rPr>
        <w:t>chool</w:t>
      </w:r>
      <w:r w:rsidR="007B5446" w:rsidRPr="00C21BDB">
        <w:rPr>
          <w:rFonts w:cs="Arial"/>
          <w:sz w:val="22"/>
        </w:rPr>
        <w:t>/</w:t>
      </w:r>
      <w:r w:rsidR="00DB5CE7">
        <w:rPr>
          <w:rFonts w:cs="Arial"/>
          <w:sz w:val="22"/>
        </w:rPr>
        <w:t>college/</w:t>
      </w:r>
      <w:r w:rsidR="007B5446" w:rsidRPr="00C21BDB">
        <w:rPr>
          <w:rFonts w:cs="Arial"/>
          <w:sz w:val="22"/>
        </w:rPr>
        <w:t>setting</w:t>
      </w:r>
      <w:r w:rsidRPr="00C21BDB">
        <w:rPr>
          <w:rFonts w:cs="Arial"/>
          <w:sz w:val="22"/>
        </w:rPr>
        <w:t>:</w:t>
      </w:r>
      <w:r w:rsidR="007B5446" w:rsidRPr="00C21BDB">
        <w:rPr>
          <w:rFonts w:cs="Arial"/>
          <w:sz w:val="22"/>
        </w:rPr>
        <w:t xml:space="preserve"> </w:t>
      </w:r>
    </w:p>
    <w:p w14:paraId="6C23C49D" w14:textId="77777777" w:rsidR="008C280B" w:rsidRDefault="008C280B" w:rsidP="005E081C">
      <w:pPr>
        <w:rPr>
          <w:rFonts w:cs="Arial"/>
          <w:sz w:val="22"/>
        </w:rPr>
      </w:pPr>
    </w:p>
    <w:p w14:paraId="333AA270" w14:textId="77777777" w:rsidR="005E081C" w:rsidRPr="0079367C" w:rsidRDefault="005E081C" w:rsidP="005E081C">
      <w:pPr>
        <w:rPr>
          <w:rFonts w:cs="Arial"/>
          <w:sz w:val="22"/>
        </w:rPr>
      </w:pPr>
      <w:r w:rsidRPr="00C21BDB">
        <w:rPr>
          <w:rFonts w:cs="Arial"/>
          <w:sz w:val="22"/>
        </w:rPr>
        <w:t>...........................................................</w:t>
      </w:r>
    </w:p>
    <w:p w14:paraId="6B766FA3" w14:textId="77777777" w:rsidR="005E081C" w:rsidRPr="0079367C" w:rsidRDefault="005E081C" w:rsidP="005E081C">
      <w:pPr>
        <w:rPr>
          <w:rFonts w:cs="Arial"/>
          <w:sz w:val="22"/>
        </w:rPr>
      </w:pPr>
    </w:p>
    <w:p w14:paraId="39A5AEF6" w14:textId="77777777" w:rsidR="008C280B" w:rsidRDefault="00DB5CE7" w:rsidP="005E081C">
      <w:pPr>
        <w:rPr>
          <w:rFonts w:cs="Arial"/>
          <w:sz w:val="22"/>
        </w:rPr>
      </w:pPr>
      <w:r>
        <w:rPr>
          <w:rFonts w:cs="Arial"/>
          <w:sz w:val="22"/>
        </w:rPr>
        <w:t>Incident r</w:t>
      </w:r>
      <w:r w:rsidR="005E081C" w:rsidRPr="0079367C">
        <w:rPr>
          <w:rFonts w:cs="Arial"/>
          <w:sz w:val="22"/>
        </w:rPr>
        <w:t xml:space="preserve">eported to </w:t>
      </w:r>
      <w:r w:rsidR="00FC3539">
        <w:rPr>
          <w:rFonts w:cs="Arial"/>
          <w:sz w:val="22"/>
        </w:rPr>
        <w:t xml:space="preserve">Designated </w:t>
      </w:r>
      <w:r>
        <w:rPr>
          <w:rFonts w:cs="Arial"/>
          <w:sz w:val="22"/>
        </w:rPr>
        <w:t xml:space="preserve">Safeguarding Officer in </w:t>
      </w:r>
      <w:r w:rsidRPr="00C21BDB">
        <w:rPr>
          <w:rFonts w:cs="Arial"/>
          <w:sz w:val="22"/>
        </w:rPr>
        <w:t>school/</w:t>
      </w:r>
      <w:r>
        <w:rPr>
          <w:rFonts w:cs="Arial"/>
          <w:sz w:val="22"/>
        </w:rPr>
        <w:t>college/</w:t>
      </w:r>
      <w:r w:rsidRPr="00C21BDB">
        <w:rPr>
          <w:rFonts w:cs="Arial"/>
          <w:sz w:val="22"/>
        </w:rPr>
        <w:t>setting</w:t>
      </w:r>
      <w:r w:rsidRPr="0079367C">
        <w:rPr>
          <w:rFonts w:cs="Arial"/>
          <w:sz w:val="22"/>
        </w:rPr>
        <w:t xml:space="preserve"> </w:t>
      </w:r>
      <w:r w:rsidR="005E081C" w:rsidRPr="0079367C">
        <w:rPr>
          <w:rFonts w:cs="Arial"/>
          <w:sz w:val="22"/>
        </w:rPr>
        <w:t xml:space="preserve">on: </w:t>
      </w:r>
    </w:p>
    <w:p w14:paraId="2435D8D4" w14:textId="77777777" w:rsidR="008C280B" w:rsidRDefault="008C280B" w:rsidP="005E081C">
      <w:pPr>
        <w:rPr>
          <w:rFonts w:cs="Arial"/>
          <w:sz w:val="22"/>
        </w:rPr>
      </w:pPr>
    </w:p>
    <w:p w14:paraId="40CBFF1A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</w:t>
      </w:r>
    </w:p>
    <w:p w14:paraId="6D066A39" w14:textId="77777777" w:rsidR="005E081C" w:rsidRDefault="005E081C" w:rsidP="005E081C">
      <w:pPr>
        <w:rPr>
          <w:rFonts w:cs="Arial"/>
          <w:sz w:val="22"/>
        </w:rPr>
      </w:pPr>
    </w:p>
    <w:p w14:paraId="2A260E7C" w14:textId="77777777" w:rsidR="00DB5CE7" w:rsidRDefault="00DB5CE7" w:rsidP="005E081C">
      <w:pPr>
        <w:rPr>
          <w:rFonts w:cs="Arial"/>
          <w:sz w:val="22"/>
        </w:rPr>
      </w:pPr>
    </w:p>
    <w:p w14:paraId="1106759B" w14:textId="77777777" w:rsidR="00DB5CE7" w:rsidRPr="0079367C" w:rsidRDefault="00DB5CE7" w:rsidP="00DB5CE7">
      <w:pPr>
        <w:rPr>
          <w:rFonts w:cs="Arial"/>
          <w:sz w:val="22"/>
        </w:rPr>
      </w:pPr>
      <w:r w:rsidRPr="0079367C">
        <w:rPr>
          <w:rFonts w:cs="Arial"/>
          <w:sz w:val="22"/>
        </w:rPr>
        <w:t>Signed:</w:t>
      </w:r>
    </w:p>
    <w:p w14:paraId="3FDA6485" w14:textId="77777777" w:rsidR="00DB5CE7" w:rsidRPr="0079367C" w:rsidRDefault="00DB5CE7" w:rsidP="00DB5CE7">
      <w:pPr>
        <w:rPr>
          <w:rFonts w:cs="Arial"/>
          <w:sz w:val="22"/>
        </w:rPr>
      </w:pPr>
    </w:p>
    <w:p w14:paraId="384F1869" w14:textId="77777777" w:rsidR="00DB5CE7" w:rsidRPr="0079367C" w:rsidRDefault="00DB5CE7" w:rsidP="00DB5CE7">
      <w:pPr>
        <w:rPr>
          <w:rFonts w:cs="Arial"/>
          <w:sz w:val="22"/>
        </w:rPr>
      </w:pPr>
      <w:r w:rsidRPr="0079367C">
        <w:rPr>
          <w:rFonts w:cs="Arial"/>
          <w:sz w:val="22"/>
        </w:rPr>
        <w:t>Student</w:t>
      </w:r>
      <w:r>
        <w:rPr>
          <w:rFonts w:cs="Arial"/>
          <w:sz w:val="22"/>
        </w:rPr>
        <w:t>/Trainee</w:t>
      </w:r>
      <w:r w:rsidRPr="0079367C">
        <w:rPr>
          <w:rFonts w:cs="Arial"/>
          <w:sz w:val="22"/>
        </w:rPr>
        <w:t>: ……………………………….....................................</w:t>
      </w:r>
      <w:r w:rsidRPr="0079367C">
        <w:rPr>
          <w:rFonts w:cs="Arial"/>
          <w:sz w:val="22"/>
        </w:rPr>
        <w:tab/>
        <w:t>Date: ……………</w:t>
      </w:r>
    </w:p>
    <w:p w14:paraId="4D6842AB" w14:textId="77777777" w:rsidR="00DB5CE7" w:rsidRPr="00DB5CE7" w:rsidRDefault="00DB5CE7" w:rsidP="00DB5CE7">
      <w:pPr>
        <w:rPr>
          <w:rFonts w:cs="Arial"/>
          <w:i/>
          <w:sz w:val="22"/>
        </w:rPr>
      </w:pPr>
      <w:r>
        <w:rPr>
          <w:rFonts w:cs="Arial"/>
          <w:i/>
          <w:sz w:val="22"/>
        </w:rPr>
        <w:t>p</w:t>
      </w:r>
      <w:r w:rsidRPr="00DB5CE7">
        <w:rPr>
          <w:rFonts w:cs="Arial"/>
          <w:i/>
          <w:sz w:val="22"/>
        </w:rPr>
        <w:t>lease also print name</w:t>
      </w:r>
    </w:p>
    <w:p w14:paraId="33D281BF" w14:textId="77777777" w:rsidR="00DB5CE7" w:rsidRPr="0079367C" w:rsidRDefault="00DB5CE7" w:rsidP="00DB5CE7">
      <w:pPr>
        <w:rPr>
          <w:rFonts w:cs="Arial"/>
          <w:sz w:val="22"/>
        </w:rPr>
      </w:pPr>
    </w:p>
    <w:p w14:paraId="2DC85E3F" w14:textId="77777777" w:rsidR="00DB5CE7" w:rsidRPr="0079367C" w:rsidRDefault="00DB5CE7" w:rsidP="00DB5CE7">
      <w:pPr>
        <w:rPr>
          <w:rFonts w:cs="Arial"/>
          <w:sz w:val="22"/>
        </w:rPr>
      </w:pPr>
    </w:p>
    <w:p w14:paraId="7AD452E7" w14:textId="77777777" w:rsidR="00DB5CE7" w:rsidRPr="0079367C" w:rsidRDefault="00DB5CE7" w:rsidP="00DB5CE7">
      <w:pPr>
        <w:rPr>
          <w:rFonts w:cs="Arial"/>
          <w:sz w:val="22"/>
        </w:rPr>
      </w:pPr>
    </w:p>
    <w:p w14:paraId="3E7D54B7" w14:textId="77777777" w:rsidR="00DB5CE7" w:rsidRPr="0079367C" w:rsidRDefault="00DB5CE7" w:rsidP="00DB5CE7">
      <w:pPr>
        <w:rPr>
          <w:rFonts w:cs="Arial"/>
          <w:sz w:val="22"/>
        </w:rPr>
      </w:pPr>
    </w:p>
    <w:p w14:paraId="6927C06D" w14:textId="77777777" w:rsidR="00DB5CE7" w:rsidRPr="0079367C" w:rsidRDefault="00DB5CE7" w:rsidP="00DB5CE7">
      <w:pPr>
        <w:rPr>
          <w:rFonts w:cs="Arial"/>
          <w:sz w:val="22"/>
        </w:rPr>
      </w:pPr>
    </w:p>
    <w:p w14:paraId="350E0E88" w14:textId="77777777" w:rsidR="00DB5CE7" w:rsidRPr="0079367C" w:rsidRDefault="00DB5CE7" w:rsidP="00DB5CE7">
      <w:pPr>
        <w:rPr>
          <w:rFonts w:cs="Arial"/>
          <w:sz w:val="22"/>
        </w:rPr>
      </w:pPr>
      <w:r w:rsidRPr="00DC4E7E">
        <w:rPr>
          <w:rFonts w:cs="Arial"/>
          <w:b/>
          <w:sz w:val="22"/>
        </w:rPr>
        <w:t>To be return</w:t>
      </w:r>
      <w:r w:rsidR="008E30CE">
        <w:rPr>
          <w:rFonts w:cs="Arial"/>
          <w:b/>
          <w:sz w:val="22"/>
        </w:rPr>
        <w:t>ed to the relevant Head of Area</w:t>
      </w:r>
      <w:r w:rsidRPr="00DC4E7E">
        <w:rPr>
          <w:rFonts w:cs="Arial"/>
          <w:b/>
          <w:sz w:val="22"/>
        </w:rPr>
        <w:t xml:space="preserve"> to forward to the Faculty Designated Safeguarding Officer</w:t>
      </w:r>
      <w:r>
        <w:rPr>
          <w:rFonts w:cs="Arial"/>
          <w:sz w:val="22"/>
        </w:rPr>
        <w:t>.</w:t>
      </w:r>
    </w:p>
    <w:p w14:paraId="775057B0" w14:textId="77777777" w:rsidR="00DB5CE7" w:rsidRDefault="00DB5CE7" w:rsidP="00DB5CE7"/>
    <w:p w14:paraId="6040E46F" w14:textId="77777777" w:rsidR="00DB5CE7" w:rsidRDefault="00DB5CE7">
      <w:pPr>
        <w:spacing w:after="200" w:line="276" w:lineRule="auto"/>
        <w:rPr>
          <w:rFonts w:cs="Arial"/>
          <w:sz w:val="22"/>
        </w:rPr>
      </w:pPr>
      <w:r>
        <w:rPr>
          <w:rFonts w:cs="Arial"/>
          <w:sz w:val="22"/>
        </w:rPr>
        <w:br w:type="page"/>
      </w:r>
    </w:p>
    <w:p w14:paraId="34886CF0" w14:textId="77777777" w:rsidR="00DB5CE7" w:rsidRDefault="00DB5CE7" w:rsidP="00DB5CE7">
      <w:pPr>
        <w:rPr>
          <w:rFonts w:cs="Arial"/>
          <w:b/>
        </w:rPr>
      </w:pPr>
      <w:r w:rsidRPr="00FC3891">
        <w:rPr>
          <w:rFonts w:cs="Arial"/>
          <w:b/>
        </w:rPr>
        <w:lastRenderedPageBreak/>
        <w:t>STRICTLY CONFIDENTIAL</w:t>
      </w:r>
    </w:p>
    <w:p w14:paraId="70C7FB44" w14:textId="77777777" w:rsidR="00F339F3" w:rsidRDefault="00F339F3" w:rsidP="00DB5CE7">
      <w:pPr>
        <w:rPr>
          <w:rFonts w:cs="Arial"/>
          <w:b/>
        </w:rPr>
      </w:pPr>
    </w:p>
    <w:p w14:paraId="42FF55DD" w14:textId="77777777" w:rsidR="00F339F3" w:rsidRPr="00FC3891" w:rsidRDefault="00F339F3" w:rsidP="00F339F3">
      <w:pPr>
        <w:jc w:val="center"/>
        <w:rPr>
          <w:rFonts w:cs="Arial"/>
          <w:b/>
        </w:rPr>
      </w:pPr>
      <w:r>
        <w:rPr>
          <w:rFonts w:cs="Arial"/>
          <w:b/>
        </w:rPr>
        <w:t>OUTCOME</w:t>
      </w:r>
    </w:p>
    <w:p w14:paraId="588DEA5B" w14:textId="77777777" w:rsidR="00DB5CE7" w:rsidRDefault="00DB5CE7" w:rsidP="005E081C">
      <w:pPr>
        <w:rPr>
          <w:rFonts w:cs="Arial"/>
          <w:sz w:val="22"/>
        </w:rPr>
      </w:pPr>
    </w:p>
    <w:p w14:paraId="5764948D" w14:textId="77777777" w:rsidR="00DB5CE7" w:rsidRDefault="00DB5CE7" w:rsidP="005E081C">
      <w:pPr>
        <w:rPr>
          <w:rFonts w:cs="Arial"/>
          <w:sz w:val="22"/>
        </w:rPr>
      </w:pPr>
    </w:p>
    <w:p w14:paraId="48A3C9DA" w14:textId="77777777" w:rsidR="00DB5CE7" w:rsidRPr="00FC3891" w:rsidRDefault="00DB5CE7" w:rsidP="00DB5CE7">
      <w:pPr>
        <w:rPr>
          <w:rFonts w:cs="Arial"/>
          <w:sz w:val="22"/>
        </w:rPr>
      </w:pPr>
      <w:r w:rsidRPr="00FC3891">
        <w:rPr>
          <w:rFonts w:cs="Arial"/>
          <w:sz w:val="22"/>
        </w:rPr>
        <w:t xml:space="preserve">TO BE COMPLETED BY </w:t>
      </w:r>
      <w:r>
        <w:rPr>
          <w:rFonts w:cs="Arial"/>
          <w:sz w:val="22"/>
        </w:rPr>
        <w:t xml:space="preserve">THE </w:t>
      </w:r>
      <w:r w:rsidR="00FD2A94">
        <w:rPr>
          <w:rFonts w:cs="Arial"/>
          <w:sz w:val="22"/>
        </w:rPr>
        <w:t>DSO</w:t>
      </w:r>
      <w:r>
        <w:rPr>
          <w:rFonts w:cs="Arial"/>
          <w:sz w:val="22"/>
        </w:rPr>
        <w:t xml:space="preserve"> ONCE AN OUTCOME HAS BEEN REACHED, FOLLOWING THE INVESTIGATION INTO THE ALLEGED INCIDENT, OR CAUSE FOR CONCERN </w:t>
      </w:r>
    </w:p>
    <w:p w14:paraId="4E8387DC" w14:textId="77777777" w:rsidR="00DB5CE7" w:rsidRDefault="00DB5CE7" w:rsidP="005E081C">
      <w:pPr>
        <w:rPr>
          <w:rFonts w:cs="Arial"/>
          <w:sz w:val="22"/>
        </w:rPr>
      </w:pPr>
    </w:p>
    <w:p w14:paraId="26FFF0B2" w14:textId="77777777" w:rsidR="00DB5CE7" w:rsidRPr="0079367C" w:rsidRDefault="00DB5CE7" w:rsidP="005E081C">
      <w:pPr>
        <w:rPr>
          <w:rFonts w:cs="Arial"/>
          <w:sz w:val="22"/>
        </w:rPr>
      </w:pPr>
    </w:p>
    <w:p w14:paraId="43C1941C" w14:textId="77777777" w:rsidR="00DB5CE7" w:rsidRPr="0079367C" w:rsidRDefault="00DB5CE7" w:rsidP="005E081C">
      <w:pPr>
        <w:rPr>
          <w:rFonts w:cs="Arial"/>
          <w:sz w:val="22"/>
        </w:rPr>
      </w:pPr>
    </w:p>
    <w:p w14:paraId="745BDFE5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…………..</w:t>
      </w:r>
    </w:p>
    <w:p w14:paraId="03A93959" w14:textId="77777777" w:rsidR="005E081C" w:rsidRPr="0079367C" w:rsidRDefault="005E081C" w:rsidP="005E081C">
      <w:pPr>
        <w:rPr>
          <w:rFonts w:cs="Arial"/>
          <w:sz w:val="22"/>
        </w:rPr>
      </w:pPr>
    </w:p>
    <w:p w14:paraId="0E09C734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282BCE63" w14:textId="77777777" w:rsidR="005E081C" w:rsidRPr="0079367C" w:rsidRDefault="005E081C" w:rsidP="005E081C">
      <w:pPr>
        <w:rPr>
          <w:rFonts w:cs="Arial"/>
          <w:sz w:val="22"/>
        </w:rPr>
      </w:pPr>
    </w:p>
    <w:p w14:paraId="33998428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236FC45B" w14:textId="77777777" w:rsidR="005E081C" w:rsidRPr="0079367C" w:rsidRDefault="005E081C" w:rsidP="005E081C">
      <w:pPr>
        <w:rPr>
          <w:rFonts w:cs="Arial"/>
          <w:sz w:val="22"/>
        </w:rPr>
      </w:pPr>
    </w:p>
    <w:p w14:paraId="11CC9806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70F0E429" w14:textId="77777777" w:rsidR="005E081C" w:rsidRPr="0079367C" w:rsidRDefault="005E081C" w:rsidP="005E081C">
      <w:pPr>
        <w:rPr>
          <w:rFonts w:cs="Arial"/>
          <w:sz w:val="22"/>
        </w:rPr>
      </w:pPr>
    </w:p>
    <w:p w14:paraId="646DEBC2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67FA5CD9" w14:textId="77777777" w:rsidR="005E081C" w:rsidRPr="0079367C" w:rsidRDefault="005E081C" w:rsidP="005E081C">
      <w:pPr>
        <w:rPr>
          <w:rFonts w:cs="Arial"/>
          <w:sz w:val="22"/>
        </w:rPr>
      </w:pPr>
    </w:p>
    <w:p w14:paraId="0AC8D5D7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55C046E3" w14:textId="77777777" w:rsidR="005E081C" w:rsidRPr="0079367C" w:rsidRDefault="005E081C" w:rsidP="005E081C">
      <w:pPr>
        <w:rPr>
          <w:rFonts w:cs="Arial"/>
          <w:sz w:val="22"/>
        </w:rPr>
      </w:pPr>
    </w:p>
    <w:p w14:paraId="4C6C4BA1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719E3F2B" w14:textId="77777777" w:rsidR="005E081C" w:rsidRPr="0079367C" w:rsidRDefault="005E081C" w:rsidP="005E081C">
      <w:pPr>
        <w:rPr>
          <w:rFonts w:cs="Arial"/>
          <w:sz w:val="22"/>
        </w:rPr>
      </w:pPr>
    </w:p>
    <w:p w14:paraId="5EEA5319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5E82D74C" w14:textId="77777777" w:rsidR="005E081C" w:rsidRPr="0079367C" w:rsidRDefault="005E081C" w:rsidP="005E081C">
      <w:pPr>
        <w:rPr>
          <w:rFonts w:cs="Arial"/>
          <w:sz w:val="22"/>
        </w:rPr>
      </w:pPr>
    </w:p>
    <w:p w14:paraId="5C8A6A0E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4513870F" w14:textId="77777777" w:rsidR="005E081C" w:rsidRPr="0079367C" w:rsidRDefault="005E081C" w:rsidP="005E081C">
      <w:pPr>
        <w:rPr>
          <w:rFonts w:cs="Arial"/>
          <w:sz w:val="22"/>
        </w:rPr>
      </w:pPr>
    </w:p>
    <w:p w14:paraId="19311A7A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0BD16D80" w14:textId="77777777" w:rsidR="005E081C" w:rsidRPr="0079367C" w:rsidRDefault="005E081C" w:rsidP="005E081C">
      <w:pPr>
        <w:rPr>
          <w:rFonts w:cs="Arial"/>
          <w:sz w:val="22"/>
        </w:rPr>
      </w:pPr>
    </w:p>
    <w:p w14:paraId="7C627D4C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696DB67B" w14:textId="77777777" w:rsidR="005E081C" w:rsidRPr="0079367C" w:rsidRDefault="005E081C" w:rsidP="005E081C">
      <w:pPr>
        <w:rPr>
          <w:rFonts w:cs="Arial"/>
          <w:sz w:val="22"/>
        </w:rPr>
      </w:pPr>
    </w:p>
    <w:p w14:paraId="30FE7FDA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2E7B88A4" w14:textId="77777777" w:rsidR="005E081C" w:rsidRPr="0079367C" w:rsidRDefault="005E081C" w:rsidP="005E081C">
      <w:pPr>
        <w:rPr>
          <w:rFonts w:cs="Arial"/>
          <w:sz w:val="22"/>
        </w:rPr>
      </w:pPr>
    </w:p>
    <w:p w14:paraId="5435C921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....................................................................................................................................</w:t>
      </w:r>
    </w:p>
    <w:p w14:paraId="2E71D0C1" w14:textId="77777777" w:rsidR="005E081C" w:rsidRPr="0079367C" w:rsidRDefault="005E081C" w:rsidP="005E081C">
      <w:pPr>
        <w:rPr>
          <w:rFonts w:cs="Arial"/>
          <w:sz w:val="22"/>
        </w:rPr>
      </w:pPr>
    </w:p>
    <w:p w14:paraId="5F6246D1" w14:textId="77777777" w:rsidR="005E081C" w:rsidRPr="0079367C" w:rsidRDefault="005E081C" w:rsidP="005E081C">
      <w:pPr>
        <w:rPr>
          <w:rFonts w:cs="Arial"/>
          <w:sz w:val="22"/>
        </w:rPr>
      </w:pPr>
      <w:r w:rsidRPr="0079367C">
        <w:rPr>
          <w:rFonts w:cs="Arial"/>
          <w:sz w:val="22"/>
        </w:rPr>
        <w:t>………………………………………………………………………………………………….</w:t>
      </w:r>
    </w:p>
    <w:p w14:paraId="58439D6F" w14:textId="77777777" w:rsidR="005E081C" w:rsidRPr="0079367C" w:rsidRDefault="005E081C" w:rsidP="005E081C">
      <w:pPr>
        <w:rPr>
          <w:rFonts w:cs="Arial"/>
          <w:sz w:val="22"/>
        </w:rPr>
      </w:pPr>
    </w:p>
    <w:p w14:paraId="34FB9F8A" w14:textId="77777777" w:rsidR="005E081C" w:rsidRPr="0079367C" w:rsidRDefault="005E081C" w:rsidP="005E081C">
      <w:pPr>
        <w:rPr>
          <w:rFonts w:cs="Arial"/>
          <w:sz w:val="22"/>
        </w:rPr>
      </w:pPr>
    </w:p>
    <w:p w14:paraId="34244068" w14:textId="77777777" w:rsidR="00DB5CE7" w:rsidRPr="0079367C" w:rsidRDefault="00DB5CE7" w:rsidP="00DB5CE7">
      <w:pPr>
        <w:rPr>
          <w:rFonts w:cs="Arial"/>
          <w:sz w:val="22"/>
        </w:rPr>
      </w:pPr>
      <w:r w:rsidRPr="0079367C">
        <w:rPr>
          <w:rFonts w:cs="Arial"/>
          <w:sz w:val="22"/>
        </w:rPr>
        <w:t>Signed:</w:t>
      </w:r>
      <w:r w:rsidR="00640448">
        <w:rPr>
          <w:rFonts w:cs="Arial"/>
          <w:sz w:val="22"/>
        </w:rPr>
        <w:t xml:space="preserve"> ………………………………………………………………</w:t>
      </w:r>
    </w:p>
    <w:p w14:paraId="6DC7B65D" w14:textId="77777777" w:rsidR="00DB5CE7" w:rsidRPr="0079367C" w:rsidRDefault="00DB5CE7" w:rsidP="00DB5CE7">
      <w:pPr>
        <w:rPr>
          <w:rFonts w:cs="Arial"/>
          <w:sz w:val="22"/>
        </w:rPr>
      </w:pPr>
    </w:p>
    <w:p w14:paraId="21ABECCC" w14:textId="77777777" w:rsidR="00DB5CE7" w:rsidRPr="0079367C" w:rsidRDefault="00640448" w:rsidP="00DB5CE7">
      <w:pPr>
        <w:rPr>
          <w:rFonts w:cs="Arial"/>
          <w:sz w:val="22"/>
        </w:rPr>
      </w:pPr>
      <w:r w:rsidRPr="00AA165B">
        <w:rPr>
          <w:rFonts w:cs="Arial"/>
          <w:sz w:val="22"/>
        </w:rPr>
        <w:t xml:space="preserve">Faculty </w:t>
      </w:r>
      <w:r w:rsidR="00FD2A94" w:rsidRPr="00AA165B">
        <w:rPr>
          <w:rFonts w:cs="Arial"/>
          <w:sz w:val="22"/>
        </w:rPr>
        <w:t>D</w:t>
      </w:r>
      <w:r w:rsidR="00FD2A94">
        <w:rPr>
          <w:rFonts w:cs="Arial"/>
          <w:sz w:val="22"/>
        </w:rPr>
        <w:t>SO</w:t>
      </w:r>
      <w:r w:rsidR="00DB5CE7" w:rsidRPr="0079367C">
        <w:rPr>
          <w:rFonts w:cs="Arial"/>
          <w:sz w:val="22"/>
        </w:rPr>
        <w:t>: ……………………………….................................</w:t>
      </w:r>
      <w:r>
        <w:rPr>
          <w:rFonts w:cs="Arial"/>
          <w:sz w:val="22"/>
        </w:rPr>
        <w:t>.</w:t>
      </w:r>
      <w:r w:rsidR="00DB5CE7" w:rsidRPr="0079367C">
        <w:rPr>
          <w:rFonts w:cs="Arial"/>
          <w:sz w:val="22"/>
        </w:rPr>
        <w:tab/>
        <w:t>Date: ……</w:t>
      </w:r>
      <w:r>
        <w:rPr>
          <w:rFonts w:cs="Arial"/>
          <w:sz w:val="22"/>
        </w:rPr>
        <w:t>..</w:t>
      </w:r>
      <w:r w:rsidR="008E30CE">
        <w:rPr>
          <w:rFonts w:cs="Arial"/>
          <w:sz w:val="22"/>
        </w:rPr>
        <w:t>……..</w:t>
      </w:r>
    </w:p>
    <w:p w14:paraId="5BA80DDF" w14:textId="77777777" w:rsidR="005E081C" w:rsidRDefault="00DB5CE7" w:rsidP="005E081C">
      <w:pPr>
        <w:rPr>
          <w:rFonts w:cs="Arial"/>
          <w:i/>
          <w:sz w:val="22"/>
        </w:rPr>
      </w:pPr>
      <w:r>
        <w:rPr>
          <w:rFonts w:cs="Arial"/>
          <w:i/>
          <w:sz w:val="22"/>
        </w:rPr>
        <w:t>p</w:t>
      </w:r>
      <w:r w:rsidRPr="00DB5CE7">
        <w:rPr>
          <w:rFonts w:cs="Arial"/>
          <w:i/>
          <w:sz w:val="22"/>
        </w:rPr>
        <w:t>lease also print name</w:t>
      </w:r>
    </w:p>
    <w:p w14:paraId="592913F4" w14:textId="77777777" w:rsidR="00DB5CE7" w:rsidRDefault="00DB5CE7" w:rsidP="005E081C">
      <w:pPr>
        <w:rPr>
          <w:rFonts w:cs="Arial"/>
          <w:i/>
          <w:sz w:val="22"/>
        </w:rPr>
      </w:pPr>
    </w:p>
    <w:p w14:paraId="17EF5FB8" w14:textId="77777777" w:rsidR="00DB5CE7" w:rsidRDefault="00DB5CE7" w:rsidP="005E081C">
      <w:pPr>
        <w:rPr>
          <w:rFonts w:cs="Arial"/>
          <w:i/>
          <w:sz w:val="22"/>
        </w:rPr>
      </w:pPr>
    </w:p>
    <w:p w14:paraId="5537D4C8" w14:textId="77777777" w:rsidR="00DB5CE7" w:rsidRDefault="00DB5CE7" w:rsidP="005E081C">
      <w:pPr>
        <w:rPr>
          <w:rFonts w:cs="Arial"/>
          <w:i/>
          <w:sz w:val="22"/>
        </w:rPr>
      </w:pPr>
    </w:p>
    <w:p w14:paraId="59EAECAC" w14:textId="77777777" w:rsidR="00DB5CE7" w:rsidRPr="00DB5CE7" w:rsidRDefault="00DB5CE7" w:rsidP="005E081C">
      <w:pPr>
        <w:rPr>
          <w:rFonts w:cs="Arial"/>
          <w:sz w:val="22"/>
        </w:rPr>
      </w:pPr>
    </w:p>
    <w:sectPr w:rsidR="00DB5CE7" w:rsidRPr="00DB5CE7" w:rsidSect="00623BBC">
      <w:headerReference w:type="default" r:id="rId11"/>
      <w:pgSz w:w="11906" w:h="16838"/>
      <w:pgMar w:top="1644" w:right="1440" w:bottom="851" w:left="1440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AFA0A" w14:textId="77777777" w:rsidR="00BF1390" w:rsidRDefault="00BF1390" w:rsidP="00A83E3F">
      <w:r>
        <w:separator/>
      </w:r>
    </w:p>
  </w:endnote>
  <w:endnote w:type="continuationSeparator" w:id="0">
    <w:p w14:paraId="3B13DB39" w14:textId="77777777" w:rsidR="00BF1390" w:rsidRDefault="00BF1390" w:rsidP="00A83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BB1B1" w14:textId="77777777" w:rsidR="00BF1390" w:rsidRDefault="00BF1390" w:rsidP="00A83E3F">
      <w:r>
        <w:separator/>
      </w:r>
    </w:p>
  </w:footnote>
  <w:footnote w:type="continuationSeparator" w:id="0">
    <w:p w14:paraId="0D99FC0A" w14:textId="77777777" w:rsidR="00BF1390" w:rsidRDefault="00BF1390" w:rsidP="00A83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AB57" w14:textId="77777777" w:rsidR="00A83E3F" w:rsidRDefault="00356B9D" w:rsidP="00A83E3F">
    <w:pPr>
      <w:pStyle w:val="Header"/>
      <w:jc w:val="right"/>
    </w:pPr>
    <w:r>
      <w:rPr>
        <w:noProof/>
      </w:rPr>
      <w:drawing>
        <wp:inline distT="0" distB="0" distL="0" distR="0" wp14:anchorId="3DD1E536" wp14:editId="335F0106">
          <wp:extent cx="1876425" cy="1057275"/>
          <wp:effectExtent l="0" t="0" r="9525" b="9525"/>
          <wp:docPr id="5" name="Picture 5" descr="EHU Logo 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HU Logo 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671DA5" w14:textId="77777777" w:rsidR="00A83E3F" w:rsidRDefault="00A83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A71A2"/>
    <w:multiLevelType w:val="hybridMultilevel"/>
    <w:tmpl w:val="AD225EC4"/>
    <w:lvl w:ilvl="0" w:tplc="A934C1BA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324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TQwNzSyMDAwMzJV0lEKTi0uzszPAykwrAUAmzPEJSwAAAA="/>
  </w:docVars>
  <w:rsids>
    <w:rsidRoot w:val="005E081C"/>
    <w:rsid w:val="00024847"/>
    <w:rsid w:val="00035734"/>
    <w:rsid w:val="000549DD"/>
    <w:rsid w:val="000B5520"/>
    <w:rsid w:val="000B5B90"/>
    <w:rsid w:val="000D7984"/>
    <w:rsid w:val="001540F1"/>
    <w:rsid w:val="00156E68"/>
    <w:rsid w:val="001736EE"/>
    <w:rsid w:val="001765E3"/>
    <w:rsid w:val="001A54D3"/>
    <w:rsid w:val="001B5842"/>
    <w:rsid w:val="001B7774"/>
    <w:rsid w:val="001D6E02"/>
    <w:rsid w:val="001F77F5"/>
    <w:rsid w:val="00205A40"/>
    <w:rsid w:val="00210536"/>
    <w:rsid w:val="0023298D"/>
    <w:rsid w:val="0025261E"/>
    <w:rsid w:val="0028155B"/>
    <w:rsid w:val="00313671"/>
    <w:rsid w:val="00324218"/>
    <w:rsid w:val="00327511"/>
    <w:rsid w:val="00330A5D"/>
    <w:rsid w:val="00356B9D"/>
    <w:rsid w:val="00357266"/>
    <w:rsid w:val="00383BAA"/>
    <w:rsid w:val="00392302"/>
    <w:rsid w:val="004073E3"/>
    <w:rsid w:val="00483CC0"/>
    <w:rsid w:val="0050234F"/>
    <w:rsid w:val="005436E7"/>
    <w:rsid w:val="0058190E"/>
    <w:rsid w:val="0058263B"/>
    <w:rsid w:val="005D07D0"/>
    <w:rsid w:val="005E081C"/>
    <w:rsid w:val="00611EB1"/>
    <w:rsid w:val="006220AD"/>
    <w:rsid w:val="00623BBC"/>
    <w:rsid w:val="006377E7"/>
    <w:rsid w:val="00640448"/>
    <w:rsid w:val="00682865"/>
    <w:rsid w:val="0068719F"/>
    <w:rsid w:val="00732538"/>
    <w:rsid w:val="007351D2"/>
    <w:rsid w:val="007452D0"/>
    <w:rsid w:val="0074631F"/>
    <w:rsid w:val="007B5446"/>
    <w:rsid w:val="007C52B6"/>
    <w:rsid w:val="007C737C"/>
    <w:rsid w:val="007E3E0E"/>
    <w:rsid w:val="00824791"/>
    <w:rsid w:val="00845975"/>
    <w:rsid w:val="008C280B"/>
    <w:rsid w:val="008E30CE"/>
    <w:rsid w:val="00921BA5"/>
    <w:rsid w:val="009227FD"/>
    <w:rsid w:val="00936376"/>
    <w:rsid w:val="0094578D"/>
    <w:rsid w:val="00987488"/>
    <w:rsid w:val="009947B7"/>
    <w:rsid w:val="009A671D"/>
    <w:rsid w:val="009B016A"/>
    <w:rsid w:val="009D6994"/>
    <w:rsid w:val="00A12153"/>
    <w:rsid w:val="00A15B89"/>
    <w:rsid w:val="00A24646"/>
    <w:rsid w:val="00A60EB5"/>
    <w:rsid w:val="00A61977"/>
    <w:rsid w:val="00A83E3F"/>
    <w:rsid w:val="00AA165B"/>
    <w:rsid w:val="00AB1863"/>
    <w:rsid w:val="00AD509E"/>
    <w:rsid w:val="00B074C3"/>
    <w:rsid w:val="00B64770"/>
    <w:rsid w:val="00B97934"/>
    <w:rsid w:val="00BD2081"/>
    <w:rsid w:val="00BD50B2"/>
    <w:rsid w:val="00BF1390"/>
    <w:rsid w:val="00C1172B"/>
    <w:rsid w:val="00C12B6C"/>
    <w:rsid w:val="00C21BDB"/>
    <w:rsid w:val="00C416D0"/>
    <w:rsid w:val="00CF7980"/>
    <w:rsid w:val="00D34957"/>
    <w:rsid w:val="00D55C39"/>
    <w:rsid w:val="00D92F22"/>
    <w:rsid w:val="00DA572C"/>
    <w:rsid w:val="00DB5CE7"/>
    <w:rsid w:val="00DC3C14"/>
    <w:rsid w:val="00DC4241"/>
    <w:rsid w:val="00DC4E7E"/>
    <w:rsid w:val="00E117C4"/>
    <w:rsid w:val="00E12DDE"/>
    <w:rsid w:val="00E23612"/>
    <w:rsid w:val="00E26A33"/>
    <w:rsid w:val="00E411EE"/>
    <w:rsid w:val="00E51CD8"/>
    <w:rsid w:val="00E603B9"/>
    <w:rsid w:val="00E6717F"/>
    <w:rsid w:val="00E821F1"/>
    <w:rsid w:val="00EC0AFD"/>
    <w:rsid w:val="00EC2D5B"/>
    <w:rsid w:val="00EE1AC7"/>
    <w:rsid w:val="00EE5D87"/>
    <w:rsid w:val="00F339F3"/>
    <w:rsid w:val="00F40E2E"/>
    <w:rsid w:val="00F713E6"/>
    <w:rsid w:val="00F94737"/>
    <w:rsid w:val="00FC3539"/>
    <w:rsid w:val="00FC3700"/>
    <w:rsid w:val="00FC3891"/>
    <w:rsid w:val="00FD2A94"/>
    <w:rsid w:val="00FD3668"/>
    <w:rsid w:val="00FE34D2"/>
    <w:rsid w:val="00FF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B34613"/>
  <w15:docId w15:val="{D9B9908B-540B-47D9-963D-F3466CBD6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81C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EB1"/>
    <w:pPr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link w:val="Heading2Char"/>
    <w:qFormat/>
    <w:rsid w:val="00356B9D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E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3E3F"/>
    <w:rPr>
      <w:rFonts w:ascii="Arial" w:eastAsia="Times New Roman" w:hAnsi="Arial" w:cs="Times New Roman"/>
      <w:sz w:val="24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83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3E3F"/>
    <w:rPr>
      <w:rFonts w:ascii="Arial" w:eastAsia="Times New Roman" w:hAnsi="Arial" w:cs="Times New Roman"/>
      <w:sz w:val="24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3F"/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Heading2Char">
    <w:name w:val="Heading 2 Char"/>
    <w:basedOn w:val="DefaultParagraphFont"/>
    <w:link w:val="Heading2"/>
    <w:rsid w:val="00356B9D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356B9D"/>
    <w:rPr>
      <w:b/>
      <w:kern w:val="28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356B9D"/>
    <w:rPr>
      <w:rFonts w:ascii="Arial" w:eastAsia="Times New Roman" w:hAnsi="Arial" w:cs="Times New Roman"/>
      <w:b/>
      <w:kern w:val="28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73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6E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6EE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6EE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7463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74C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EB1"/>
    <w:rPr>
      <w:rFonts w:ascii="Arial" w:eastAsia="Times New Roman" w:hAnsi="Arial" w:cs="Arial"/>
      <w:b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0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feguarding@edgehill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akern@edgehil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feguarding@edgehil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B28536-1E74-409F-BCFA-F154FCCD8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957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by_View_II</dc:creator>
  <cp:lastModifiedBy>EMMA DAVISON</cp:lastModifiedBy>
  <cp:revision>8</cp:revision>
  <cp:lastPrinted>2015-07-21T07:57:00Z</cp:lastPrinted>
  <dcterms:created xsi:type="dcterms:W3CDTF">2015-07-21T08:23:00Z</dcterms:created>
  <dcterms:modified xsi:type="dcterms:W3CDTF">2022-06-21T07:48:00Z</dcterms:modified>
</cp:coreProperties>
</file>